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3D02FA" w14:textId="77777777" w:rsidR="00603BE6" w:rsidRPr="00B467FF" w:rsidRDefault="00603BE6" w:rsidP="00603BE6">
      <w:pPr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00B467FF">
        <w:rPr>
          <w:rFonts w:cs="Segoe UI"/>
          <w:b/>
          <w:bCs/>
          <w:color w:val="000000"/>
          <w:sz w:val="28"/>
          <w:szCs w:val="28"/>
        </w:rPr>
        <w:t>Formularz zgłoszeniowy do konkursu plastycznego </w:t>
      </w:r>
      <w:r w:rsidRPr="00B467FF">
        <w:rPr>
          <w:rFonts w:cs="Segoe UI"/>
          <w:color w:val="000000"/>
          <w:sz w:val="28"/>
          <w:szCs w:val="28"/>
        </w:rPr>
        <w:t> </w:t>
      </w:r>
      <w:r w:rsidRPr="00B467FF">
        <w:rPr>
          <w:rFonts w:cs="Segoe UI"/>
          <w:color w:val="000000"/>
          <w:sz w:val="28"/>
          <w:szCs w:val="28"/>
        </w:rPr>
        <w:br/>
      </w:r>
      <w:r w:rsidRPr="00B467FF">
        <w:rPr>
          <w:rFonts w:cs="Segoe UI"/>
          <w:b/>
          <w:bCs/>
          <w:color w:val="000000"/>
          <w:sz w:val="28"/>
          <w:szCs w:val="28"/>
        </w:rPr>
        <w:t>pn.</w:t>
      </w:r>
      <w:r>
        <w:rPr>
          <w:rFonts w:cs="Segoe UI"/>
          <w:b/>
          <w:bCs/>
          <w:color w:val="000000"/>
          <w:sz w:val="28"/>
          <w:szCs w:val="28"/>
        </w:rPr>
        <w:t xml:space="preserve"> </w:t>
      </w:r>
      <w:r w:rsidRPr="00B467FF">
        <w:rPr>
          <w:rFonts w:cs="Segoe UI"/>
          <w:b/>
          <w:bCs/>
          <w:color w:val="000000"/>
          <w:sz w:val="28"/>
          <w:szCs w:val="28"/>
        </w:rPr>
        <w:t>„Dzieci tworzą dla klimatu”</w:t>
      </w:r>
      <w:r w:rsidRPr="00B467FF">
        <w:rPr>
          <w:rFonts w:cs="Segoe UI"/>
          <w:color w:val="000000"/>
          <w:sz w:val="28"/>
          <w:szCs w:val="28"/>
        </w:rPr>
        <w:t> </w:t>
      </w:r>
    </w:p>
    <w:p w14:paraId="5EA7F933" w14:textId="77777777" w:rsidR="00603BE6" w:rsidRPr="00B467FF" w:rsidRDefault="00603BE6" w:rsidP="00603BE6">
      <w:pPr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00B467FF">
        <w:rPr>
          <w:rFonts w:cs="Segoe UI"/>
          <w:color w:val="000000"/>
          <w:sz w:val="28"/>
          <w:szCs w:val="28"/>
        </w:rPr>
        <w:t> </w:t>
      </w:r>
    </w:p>
    <w:p w14:paraId="6D100532" w14:textId="77777777" w:rsidR="00603BE6" w:rsidRPr="00B467FF" w:rsidRDefault="00603BE6" w:rsidP="00603BE6">
      <w:pPr>
        <w:textAlignment w:val="baseline"/>
        <w:rPr>
          <w:rFonts w:ascii="Segoe UI" w:hAnsi="Segoe UI" w:cs="Segoe UI"/>
          <w:sz w:val="18"/>
          <w:szCs w:val="18"/>
        </w:rPr>
      </w:pPr>
      <w:r w:rsidRPr="00B467FF">
        <w:rPr>
          <w:rFonts w:cs="Segoe UI"/>
          <w:color w:val="000000"/>
          <w:sz w:val="20"/>
          <w:szCs w:val="20"/>
        </w:rPr>
        <w:t> </w:t>
      </w:r>
    </w:p>
    <w:p w14:paraId="1AA4500B" w14:textId="77777777" w:rsidR="00603BE6" w:rsidRPr="00B467FF" w:rsidRDefault="00603BE6" w:rsidP="00603BE6">
      <w:pPr>
        <w:textAlignment w:val="baseline"/>
        <w:rPr>
          <w:rFonts w:ascii="Segoe UI" w:hAnsi="Segoe UI" w:cs="Segoe UI"/>
          <w:sz w:val="18"/>
          <w:szCs w:val="18"/>
        </w:rPr>
      </w:pPr>
      <w:r w:rsidRPr="00B467FF">
        <w:rPr>
          <w:rFonts w:cs="Segoe UI"/>
          <w:color w:val="000000"/>
          <w:sz w:val="20"/>
          <w:szCs w:val="20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20"/>
        <w:gridCol w:w="6240"/>
      </w:tblGrid>
      <w:tr w:rsidR="00603BE6" w:rsidRPr="00B467FF" w14:paraId="298D0A43" w14:textId="77777777" w:rsidTr="00742FC0">
        <w:trPr>
          <w:trHeight w:val="495"/>
        </w:trPr>
        <w:tc>
          <w:tcPr>
            <w:tcW w:w="28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C9F79A8" w14:textId="77777777" w:rsidR="00603BE6" w:rsidRPr="00B467FF" w:rsidRDefault="00603BE6" w:rsidP="00742FC0">
            <w:pPr>
              <w:textAlignment w:val="baseline"/>
              <w:rPr>
                <w:rFonts w:ascii="Times New Roman" w:hAnsi="Times New Roman" w:cs="Times New Roman"/>
                <w:szCs w:val="24"/>
              </w:rPr>
            </w:pPr>
            <w:r w:rsidRPr="00B467FF">
              <w:rPr>
                <w:rFonts w:cs="Times New Roman"/>
              </w:rPr>
              <w:t>Imię i nazwisko dziecka </w:t>
            </w:r>
          </w:p>
        </w:tc>
        <w:tc>
          <w:tcPr>
            <w:tcW w:w="622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D0AFCB1" w14:textId="77777777" w:rsidR="00603BE6" w:rsidRPr="00B467FF" w:rsidRDefault="00603BE6" w:rsidP="00742FC0">
            <w:pPr>
              <w:textAlignment w:val="baseline"/>
              <w:rPr>
                <w:rFonts w:ascii="Times New Roman" w:hAnsi="Times New Roman" w:cs="Times New Roman"/>
                <w:szCs w:val="24"/>
              </w:rPr>
            </w:pPr>
            <w:r w:rsidRPr="00B467FF">
              <w:rPr>
                <w:rFonts w:cs="Times New Roman"/>
                <w:sz w:val="20"/>
                <w:szCs w:val="20"/>
              </w:rPr>
              <w:t> </w:t>
            </w:r>
          </w:p>
        </w:tc>
      </w:tr>
      <w:tr w:rsidR="00603BE6" w:rsidRPr="00B467FF" w14:paraId="2C3253B5" w14:textId="77777777" w:rsidTr="00742FC0">
        <w:trPr>
          <w:trHeight w:val="495"/>
        </w:trPr>
        <w:tc>
          <w:tcPr>
            <w:tcW w:w="282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2CF7ED7" w14:textId="77777777" w:rsidR="00603BE6" w:rsidRPr="00B467FF" w:rsidRDefault="00603BE6" w:rsidP="00742FC0">
            <w:pPr>
              <w:textAlignment w:val="baseline"/>
              <w:rPr>
                <w:rFonts w:ascii="Times New Roman" w:hAnsi="Times New Roman" w:cs="Times New Roman"/>
                <w:szCs w:val="24"/>
              </w:rPr>
            </w:pPr>
            <w:r w:rsidRPr="00B467FF">
              <w:rPr>
                <w:rFonts w:cs="Times New Roman"/>
              </w:rPr>
              <w:t>Imię i nazwisko rodzica / </w:t>
            </w:r>
            <w:r w:rsidRPr="00B467FF">
              <w:rPr>
                <w:rFonts w:cs="Times New Roman"/>
              </w:rPr>
              <w:br/>
              <w:t>opiekuna prawnego</w:t>
            </w:r>
            <w:r>
              <w:rPr>
                <w:rFonts w:cs="Times New Roman"/>
              </w:rPr>
              <w:t>/</w:t>
            </w:r>
            <w:r>
              <w:rPr>
                <w:rFonts w:cs="Times New Roman"/>
              </w:rPr>
              <w:br/>
              <w:t>opiekuna artystycznego</w:t>
            </w:r>
          </w:p>
        </w:tc>
        <w:tc>
          <w:tcPr>
            <w:tcW w:w="622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D41B10F" w14:textId="77777777" w:rsidR="00603BE6" w:rsidRPr="00B467FF" w:rsidRDefault="00603BE6" w:rsidP="00742FC0">
            <w:pPr>
              <w:textAlignment w:val="baseline"/>
              <w:rPr>
                <w:rFonts w:ascii="Times New Roman" w:hAnsi="Times New Roman" w:cs="Times New Roman"/>
                <w:szCs w:val="24"/>
              </w:rPr>
            </w:pPr>
            <w:r w:rsidRPr="00B467FF">
              <w:rPr>
                <w:rFonts w:cs="Times New Roman"/>
                <w:sz w:val="20"/>
                <w:szCs w:val="20"/>
              </w:rPr>
              <w:t> </w:t>
            </w:r>
          </w:p>
        </w:tc>
      </w:tr>
      <w:tr w:rsidR="00603BE6" w:rsidRPr="00B467FF" w14:paraId="282358C3" w14:textId="77777777" w:rsidTr="00742FC0">
        <w:trPr>
          <w:trHeight w:val="495"/>
        </w:trPr>
        <w:tc>
          <w:tcPr>
            <w:tcW w:w="2820" w:type="dxa"/>
            <w:tcBorders>
              <w:top w:val="nil"/>
              <w:left w:val="single" w:sz="6" w:space="0" w:color="000000"/>
              <w:bottom w:val="single" w:sz="6" w:space="0" w:color="auto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1C216A1" w14:textId="77777777" w:rsidR="00603BE6" w:rsidRPr="00B467FF" w:rsidRDefault="00603BE6" w:rsidP="00742FC0">
            <w:pPr>
              <w:textAlignment w:val="baseline"/>
              <w:rPr>
                <w:rFonts w:ascii="Times New Roman" w:hAnsi="Times New Roman" w:cs="Times New Roman"/>
                <w:szCs w:val="24"/>
              </w:rPr>
            </w:pPr>
            <w:r w:rsidRPr="00B467FF">
              <w:rPr>
                <w:rFonts w:cs="Times New Roman"/>
              </w:rPr>
              <w:t>Adres zamieszkania </w:t>
            </w:r>
          </w:p>
        </w:tc>
        <w:tc>
          <w:tcPr>
            <w:tcW w:w="622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DEAEA18" w14:textId="77777777" w:rsidR="00603BE6" w:rsidRPr="00B467FF" w:rsidRDefault="00603BE6" w:rsidP="00742FC0">
            <w:pPr>
              <w:textAlignment w:val="baseline"/>
              <w:rPr>
                <w:rFonts w:ascii="Times New Roman" w:hAnsi="Times New Roman" w:cs="Times New Roman"/>
                <w:szCs w:val="24"/>
              </w:rPr>
            </w:pPr>
            <w:r w:rsidRPr="00B467FF">
              <w:rPr>
                <w:rFonts w:cs="Times New Roman"/>
                <w:sz w:val="20"/>
                <w:szCs w:val="20"/>
              </w:rPr>
              <w:t> </w:t>
            </w:r>
          </w:p>
        </w:tc>
      </w:tr>
      <w:tr w:rsidR="00603BE6" w:rsidRPr="00B467FF" w14:paraId="5032FF51" w14:textId="77777777" w:rsidTr="00742FC0">
        <w:trPr>
          <w:trHeight w:val="495"/>
        </w:trPr>
        <w:tc>
          <w:tcPr>
            <w:tcW w:w="2820" w:type="dxa"/>
            <w:tcBorders>
              <w:top w:val="nil"/>
              <w:left w:val="single" w:sz="6" w:space="0" w:color="000000"/>
              <w:bottom w:val="single" w:sz="6" w:space="0" w:color="auto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F10F399" w14:textId="77777777" w:rsidR="00603BE6" w:rsidRPr="00B467FF" w:rsidRDefault="00603BE6" w:rsidP="00742FC0">
            <w:pPr>
              <w:textAlignment w:val="baseline"/>
              <w:rPr>
                <w:rFonts w:ascii="Times New Roman" w:hAnsi="Times New Roman" w:cs="Times New Roman"/>
                <w:szCs w:val="24"/>
              </w:rPr>
            </w:pPr>
            <w:r w:rsidRPr="00B467FF">
              <w:rPr>
                <w:rFonts w:cs="Times New Roman"/>
              </w:rPr>
              <w:t>Adres e-mail </w:t>
            </w:r>
          </w:p>
        </w:tc>
        <w:tc>
          <w:tcPr>
            <w:tcW w:w="622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85E2EB6" w14:textId="77777777" w:rsidR="00603BE6" w:rsidRPr="00B467FF" w:rsidRDefault="00603BE6" w:rsidP="00742FC0">
            <w:pPr>
              <w:textAlignment w:val="baseline"/>
              <w:rPr>
                <w:rFonts w:ascii="Times New Roman" w:hAnsi="Times New Roman" w:cs="Times New Roman"/>
                <w:szCs w:val="24"/>
              </w:rPr>
            </w:pPr>
            <w:r w:rsidRPr="00B467FF">
              <w:rPr>
                <w:rFonts w:cs="Times New Roman"/>
                <w:sz w:val="20"/>
                <w:szCs w:val="20"/>
              </w:rPr>
              <w:t> </w:t>
            </w:r>
          </w:p>
        </w:tc>
      </w:tr>
      <w:tr w:rsidR="00603BE6" w:rsidRPr="00B467FF" w14:paraId="7E152B33" w14:textId="77777777" w:rsidTr="00742FC0">
        <w:trPr>
          <w:trHeight w:val="495"/>
        </w:trPr>
        <w:tc>
          <w:tcPr>
            <w:tcW w:w="2820" w:type="dxa"/>
            <w:tcBorders>
              <w:top w:val="nil"/>
              <w:left w:val="single" w:sz="6" w:space="0" w:color="000000"/>
              <w:bottom w:val="single" w:sz="6" w:space="0" w:color="auto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F79A25D" w14:textId="77777777" w:rsidR="00603BE6" w:rsidRPr="00B467FF" w:rsidRDefault="00603BE6" w:rsidP="00742FC0">
            <w:pPr>
              <w:textAlignment w:val="baseline"/>
              <w:rPr>
                <w:rFonts w:ascii="Times New Roman" w:hAnsi="Times New Roman" w:cs="Times New Roman"/>
                <w:szCs w:val="24"/>
              </w:rPr>
            </w:pPr>
            <w:r w:rsidRPr="00B467FF">
              <w:rPr>
                <w:rFonts w:cs="Times New Roman"/>
              </w:rPr>
              <w:t>Numer telefonu </w:t>
            </w:r>
          </w:p>
        </w:tc>
        <w:tc>
          <w:tcPr>
            <w:tcW w:w="622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8569EC2" w14:textId="77777777" w:rsidR="00603BE6" w:rsidRPr="00B467FF" w:rsidRDefault="00603BE6" w:rsidP="00742FC0">
            <w:pPr>
              <w:textAlignment w:val="baseline"/>
              <w:rPr>
                <w:rFonts w:ascii="Times New Roman" w:hAnsi="Times New Roman" w:cs="Times New Roman"/>
                <w:szCs w:val="24"/>
              </w:rPr>
            </w:pPr>
            <w:r w:rsidRPr="00B467FF">
              <w:rPr>
                <w:rFonts w:cs="Times New Roman"/>
                <w:sz w:val="20"/>
                <w:szCs w:val="20"/>
              </w:rPr>
              <w:t> </w:t>
            </w:r>
          </w:p>
        </w:tc>
      </w:tr>
      <w:tr w:rsidR="00603BE6" w:rsidRPr="00B467FF" w14:paraId="600E9556" w14:textId="77777777" w:rsidTr="00742FC0">
        <w:trPr>
          <w:trHeight w:val="495"/>
        </w:trPr>
        <w:tc>
          <w:tcPr>
            <w:tcW w:w="28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D27429C" w14:textId="77777777" w:rsidR="00603BE6" w:rsidRPr="00B467FF" w:rsidRDefault="00603BE6" w:rsidP="00742FC0">
            <w:pPr>
              <w:textAlignment w:val="baseline"/>
              <w:rPr>
                <w:rFonts w:ascii="Times New Roman" w:hAnsi="Times New Roman" w:cs="Times New Roman"/>
                <w:szCs w:val="24"/>
              </w:rPr>
            </w:pPr>
            <w:r w:rsidRPr="00B467FF">
              <w:rPr>
                <w:rFonts w:cs="Times New Roman"/>
              </w:rPr>
              <w:t>Wiek dziecka </w:t>
            </w:r>
          </w:p>
        </w:tc>
        <w:tc>
          <w:tcPr>
            <w:tcW w:w="6225" w:type="dxa"/>
            <w:tcBorders>
              <w:top w:val="nil"/>
              <w:left w:val="single" w:sz="6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633108C" w14:textId="77777777" w:rsidR="00603BE6" w:rsidRPr="00B467FF" w:rsidRDefault="00603BE6" w:rsidP="00742FC0">
            <w:pPr>
              <w:textAlignment w:val="baseline"/>
              <w:rPr>
                <w:rFonts w:ascii="Times New Roman" w:hAnsi="Times New Roman" w:cs="Times New Roman"/>
                <w:szCs w:val="24"/>
              </w:rPr>
            </w:pPr>
            <w:r w:rsidRPr="00B467FF">
              <w:rPr>
                <w:rFonts w:cs="Times New Roman"/>
                <w:sz w:val="20"/>
                <w:szCs w:val="20"/>
              </w:rPr>
              <w:t> </w:t>
            </w:r>
          </w:p>
        </w:tc>
      </w:tr>
      <w:tr w:rsidR="00603BE6" w:rsidRPr="00B467FF" w14:paraId="268F1188" w14:textId="77777777" w:rsidTr="00742FC0">
        <w:trPr>
          <w:trHeight w:val="495"/>
        </w:trPr>
        <w:tc>
          <w:tcPr>
            <w:tcW w:w="2820" w:type="dxa"/>
            <w:tcBorders>
              <w:top w:val="single" w:sz="6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A83F336" w14:textId="77777777" w:rsidR="00603BE6" w:rsidRPr="00B467FF" w:rsidRDefault="00603BE6" w:rsidP="00742FC0">
            <w:pPr>
              <w:textAlignment w:val="baseline"/>
              <w:rPr>
                <w:rFonts w:ascii="Times New Roman" w:hAnsi="Times New Roman" w:cs="Times New Roman"/>
                <w:szCs w:val="24"/>
              </w:rPr>
            </w:pPr>
            <w:r w:rsidRPr="00B467FF">
              <w:rPr>
                <w:rFonts w:cs="Times New Roman"/>
              </w:rPr>
              <w:t>Liczba zgłoszonych prac </w:t>
            </w:r>
            <w:r w:rsidRPr="00B467FF">
              <w:rPr>
                <w:rFonts w:cs="Times New Roman"/>
              </w:rPr>
              <w:br/>
              <w:t>plastycznych </w:t>
            </w:r>
          </w:p>
        </w:tc>
        <w:tc>
          <w:tcPr>
            <w:tcW w:w="622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31638D5" w14:textId="77777777" w:rsidR="00603BE6" w:rsidRPr="00B467FF" w:rsidRDefault="00603BE6" w:rsidP="00742FC0">
            <w:pPr>
              <w:textAlignment w:val="baseline"/>
              <w:rPr>
                <w:rFonts w:ascii="Times New Roman" w:hAnsi="Times New Roman" w:cs="Times New Roman"/>
                <w:szCs w:val="24"/>
              </w:rPr>
            </w:pPr>
            <w:r w:rsidRPr="00B467FF">
              <w:rPr>
                <w:rFonts w:cs="Times New Roman"/>
                <w:sz w:val="20"/>
                <w:szCs w:val="20"/>
              </w:rPr>
              <w:t> </w:t>
            </w:r>
          </w:p>
        </w:tc>
      </w:tr>
      <w:tr w:rsidR="00603BE6" w:rsidRPr="00B467FF" w14:paraId="44D03EDB" w14:textId="77777777" w:rsidTr="00742FC0">
        <w:trPr>
          <w:trHeight w:val="1695"/>
        </w:trPr>
        <w:tc>
          <w:tcPr>
            <w:tcW w:w="9060" w:type="dxa"/>
            <w:gridSpan w:val="2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9A05330" w14:textId="77777777" w:rsidR="00603BE6" w:rsidRPr="00B467FF" w:rsidRDefault="00603BE6" w:rsidP="00742FC0">
            <w:pPr>
              <w:widowControl/>
              <w:numPr>
                <w:ilvl w:val="0"/>
                <w:numId w:val="4"/>
              </w:numPr>
              <w:autoSpaceDE/>
              <w:autoSpaceDN/>
              <w:adjustRightInd/>
              <w:ind w:right="131"/>
              <w:jc w:val="both"/>
              <w:textAlignment w:val="baseline"/>
              <w:rPr>
                <w:rFonts w:ascii="Calibri" w:hAnsi="Calibri" w:cs="Calibri"/>
                <w:i/>
                <w:iCs/>
                <w:sz w:val="16"/>
                <w:szCs w:val="16"/>
              </w:rPr>
            </w:pPr>
            <w:r w:rsidRPr="00B467FF">
              <w:rPr>
                <w:rFonts w:cs="Calibri"/>
                <w:i/>
                <w:iCs/>
                <w:sz w:val="16"/>
                <w:szCs w:val="16"/>
              </w:rPr>
              <w:t>Oświadczam, że zapoznałam/em się z Regulaminem konkursu plastycznego pn. „Dzieci tworzą dla klimatu” i akceptuję jego postanowienia. </w:t>
            </w:r>
          </w:p>
          <w:p w14:paraId="76A44EE5" w14:textId="77777777" w:rsidR="00603BE6" w:rsidRPr="00B467FF" w:rsidRDefault="00603BE6" w:rsidP="00742FC0">
            <w:pPr>
              <w:widowControl/>
              <w:numPr>
                <w:ilvl w:val="0"/>
                <w:numId w:val="4"/>
              </w:numPr>
              <w:autoSpaceDE/>
              <w:autoSpaceDN/>
              <w:adjustRightInd/>
              <w:ind w:right="131"/>
              <w:jc w:val="both"/>
              <w:textAlignment w:val="baseline"/>
              <w:rPr>
                <w:rFonts w:cs="Times New Roman"/>
                <w:i/>
                <w:iCs/>
                <w:sz w:val="16"/>
                <w:szCs w:val="16"/>
              </w:rPr>
            </w:pPr>
            <w:r w:rsidRPr="00B467FF">
              <w:rPr>
                <w:rFonts w:cs="Times New Roman"/>
                <w:i/>
                <w:iCs/>
                <w:sz w:val="16"/>
                <w:szCs w:val="16"/>
              </w:rPr>
              <w:t>Wyrażam zgodę na udział dziecka w niniejszym konkursie plastycznym, na zasadach określonych w Regulaminie,  </w:t>
            </w:r>
            <w:r w:rsidRPr="00B467FF">
              <w:rPr>
                <w:rFonts w:cs="Times New Roman"/>
                <w:i/>
                <w:iCs/>
                <w:sz w:val="16"/>
                <w:szCs w:val="16"/>
              </w:rPr>
              <w:br/>
              <w:t>a ponadto w imieniu dziecka: </w:t>
            </w:r>
          </w:p>
          <w:p w14:paraId="1873AE11" w14:textId="77777777" w:rsidR="00603BE6" w:rsidRPr="00B467FF" w:rsidRDefault="00603BE6" w:rsidP="00742FC0">
            <w:pPr>
              <w:widowControl/>
              <w:numPr>
                <w:ilvl w:val="1"/>
                <w:numId w:val="4"/>
              </w:numPr>
              <w:autoSpaceDE/>
              <w:autoSpaceDN/>
              <w:adjustRightInd/>
              <w:ind w:right="131"/>
              <w:jc w:val="both"/>
              <w:textAlignment w:val="baseline"/>
              <w:rPr>
                <w:rFonts w:cs="Times New Roman"/>
                <w:i/>
                <w:iCs/>
                <w:sz w:val="16"/>
                <w:szCs w:val="16"/>
              </w:rPr>
            </w:pPr>
            <w:r w:rsidRPr="00B467FF">
              <w:rPr>
                <w:rFonts w:cs="Times New Roman"/>
                <w:i/>
                <w:iCs/>
                <w:sz w:val="16"/>
                <w:szCs w:val="16"/>
              </w:rPr>
              <w:t>oświadczam, że przysługuje mu prawo majątkowe i osobiste do przekazanej pracy konkursowej; </w:t>
            </w:r>
          </w:p>
          <w:p w14:paraId="28E973DB" w14:textId="77777777" w:rsidR="00603BE6" w:rsidRPr="00B467FF" w:rsidRDefault="00603BE6" w:rsidP="00742FC0">
            <w:pPr>
              <w:widowControl/>
              <w:numPr>
                <w:ilvl w:val="1"/>
                <w:numId w:val="4"/>
              </w:numPr>
              <w:autoSpaceDE/>
              <w:autoSpaceDN/>
              <w:adjustRightInd/>
              <w:ind w:right="131"/>
              <w:jc w:val="both"/>
              <w:textAlignment w:val="baseline"/>
              <w:rPr>
                <w:rFonts w:cs="Times New Roman"/>
                <w:i/>
                <w:iCs/>
                <w:sz w:val="16"/>
                <w:szCs w:val="16"/>
              </w:rPr>
            </w:pPr>
            <w:r w:rsidRPr="00B467FF">
              <w:rPr>
                <w:rFonts w:cs="Times New Roman"/>
                <w:i/>
                <w:iCs/>
                <w:sz w:val="16"/>
                <w:szCs w:val="16"/>
              </w:rPr>
              <w:t>udzielam w imieniu dziecka Organizatorowi nieodpłatnej, nieograniczonej w czasie i terytorialnie licencji  </w:t>
            </w:r>
            <w:r w:rsidRPr="00B467FF">
              <w:rPr>
                <w:rFonts w:cs="Times New Roman"/>
                <w:i/>
                <w:iCs/>
                <w:sz w:val="16"/>
                <w:szCs w:val="16"/>
              </w:rPr>
              <w:br/>
              <w:t>wyłącznej na wykorzystanie pracy konkursowej, na zasadach określonych w Regulaminie konkursu; </w:t>
            </w:r>
          </w:p>
          <w:p w14:paraId="1F0E5C72" w14:textId="77777777" w:rsidR="00603BE6" w:rsidRPr="00B467FF" w:rsidRDefault="00603BE6" w:rsidP="00742FC0">
            <w:pPr>
              <w:widowControl/>
              <w:numPr>
                <w:ilvl w:val="1"/>
                <w:numId w:val="4"/>
              </w:numPr>
              <w:autoSpaceDE/>
              <w:autoSpaceDN/>
              <w:adjustRightInd/>
              <w:ind w:right="131"/>
              <w:jc w:val="both"/>
              <w:textAlignment w:val="baseline"/>
              <w:rPr>
                <w:rFonts w:cs="Times New Roman"/>
                <w:i/>
                <w:iCs/>
                <w:sz w:val="16"/>
                <w:szCs w:val="16"/>
              </w:rPr>
            </w:pPr>
            <w:r w:rsidRPr="00B467FF">
              <w:rPr>
                <w:rFonts w:cs="Times New Roman"/>
                <w:i/>
                <w:iCs/>
                <w:sz w:val="16"/>
                <w:szCs w:val="16"/>
              </w:rPr>
              <w:t>udzielam Organizatorowi nieodpłatnej zgody na pierwsze publiczne wykorzystanie pracy konkursowej; </w:t>
            </w:r>
          </w:p>
          <w:p w14:paraId="04FD4A9F" w14:textId="77777777" w:rsidR="00603BE6" w:rsidRPr="00B467FF" w:rsidRDefault="00603BE6" w:rsidP="00742FC0">
            <w:pPr>
              <w:widowControl/>
              <w:numPr>
                <w:ilvl w:val="1"/>
                <w:numId w:val="4"/>
              </w:numPr>
              <w:autoSpaceDE/>
              <w:autoSpaceDN/>
              <w:adjustRightInd/>
              <w:ind w:right="131"/>
              <w:jc w:val="both"/>
              <w:textAlignment w:val="baseline"/>
              <w:rPr>
                <w:rFonts w:cs="Times New Roman"/>
                <w:i/>
                <w:iCs/>
                <w:sz w:val="16"/>
                <w:szCs w:val="16"/>
              </w:rPr>
            </w:pPr>
            <w:r w:rsidRPr="00B467FF">
              <w:rPr>
                <w:rFonts w:cs="Times New Roman"/>
                <w:i/>
                <w:iCs/>
                <w:sz w:val="16"/>
                <w:szCs w:val="16"/>
              </w:rPr>
              <w:t>nieodpłatnie przenoszę na Organizatora prawo własności przesłanego egzemplarza pracy konkursowej; </w:t>
            </w:r>
          </w:p>
          <w:p w14:paraId="04247B00" w14:textId="77777777" w:rsidR="00603BE6" w:rsidRPr="00AF7684" w:rsidRDefault="00603BE6" w:rsidP="00742FC0">
            <w:pPr>
              <w:pStyle w:val="Akapitzlist"/>
              <w:widowControl/>
              <w:numPr>
                <w:ilvl w:val="1"/>
                <w:numId w:val="4"/>
              </w:numPr>
              <w:tabs>
                <w:tab w:val="num" w:pos="275"/>
              </w:tabs>
              <w:autoSpaceDE/>
              <w:autoSpaceDN/>
              <w:adjustRightInd/>
              <w:ind w:right="131"/>
              <w:contextualSpacing/>
              <w:jc w:val="both"/>
              <w:textAlignment w:val="baseline"/>
              <w:rPr>
                <w:rFonts w:ascii="Lato" w:hAnsi="Lato"/>
                <w:i/>
                <w:iCs/>
                <w:sz w:val="16"/>
                <w:szCs w:val="16"/>
              </w:rPr>
            </w:pPr>
            <w:r w:rsidRPr="00AF7684">
              <w:rPr>
                <w:rFonts w:ascii="Lato" w:hAnsi="Lato"/>
                <w:i/>
                <w:iCs/>
                <w:sz w:val="16"/>
                <w:szCs w:val="16"/>
              </w:rPr>
              <w:t>a także udzielam w imieniu dziecka oraz własnym upoważnienia do wykorzystania danych osobowych  </w:t>
            </w:r>
            <w:r w:rsidRPr="00AF7684">
              <w:rPr>
                <w:rFonts w:ascii="Lato" w:hAnsi="Lato"/>
                <w:i/>
                <w:iCs/>
                <w:sz w:val="16"/>
                <w:szCs w:val="16"/>
              </w:rPr>
              <w:br/>
              <w:t>w celach wynikających z organizacji konkursu, na zasadach określonych w Regulaminie, oświadczając jednocześnie, iż dane podaję dobrowolnie, wiem o prawie dostępu do nich oraz do ich poprawiania. </w:t>
            </w:r>
          </w:p>
          <w:p w14:paraId="068F5C30" w14:textId="77777777" w:rsidR="00603BE6" w:rsidRPr="00B467FF" w:rsidRDefault="00603BE6" w:rsidP="00742FC0">
            <w:pPr>
              <w:widowControl/>
              <w:numPr>
                <w:ilvl w:val="0"/>
                <w:numId w:val="4"/>
              </w:numPr>
              <w:autoSpaceDE/>
              <w:autoSpaceDN/>
              <w:adjustRightInd/>
              <w:ind w:right="131"/>
              <w:jc w:val="both"/>
              <w:textAlignment w:val="baseline"/>
              <w:rPr>
                <w:rFonts w:cs="Times New Roman"/>
                <w:sz w:val="16"/>
                <w:szCs w:val="16"/>
              </w:rPr>
            </w:pPr>
            <w:r w:rsidRPr="00B467FF">
              <w:rPr>
                <w:rFonts w:cs="Times New Roman"/>
                <w:i/>
                <w:iCs/>
                <w:sz w:val="16"/>
                <w:szCs w:val="16"/>
              </w:rPr>
              <w:t>Wypełnienie formularza jest jednoznaczne z wyrażeniem zgody na przetwarzanie Państwa danych osobowych, które zostały w nim zawarte.</w:t>
            </w:r>
            <w:r w:rsidRPr="00B467FF">
              <w:rPr>
                <w:rFonts w:cs="Times New Roman"/>
                <w:sz w:val="16"/>
                <w:szCs w:val="16"/>
              </w:rPr>
              <w:t> </w:t>
            </w:r>
          </w:p>
        </w:tc>
      </w:tr>
    </w:tbl>
    <w:p w14:paraId="040831DA" w14:textId="77777777" w:rsidR="00603BE6" w:rsidRPr="00B467FF" w:rsidRDefault="00603BE6" w:rsidP="00603BE6">
      <w:pPr>
        <w:textAlignment w:val="baseline"/>
        <w:rPr>
          <w:rFonts w:ascii="Segoe UI" w:hAnsi="Segoe UI" w:cs="Segoe UI"/>
          <w:sz w:val="18"/>
          <w:szCs w:val="18"/>
        </w:rPr>
      </w:pPr>
      <w:r w:rsidRPr="00B467FF">
        <w:rPr>
          <w:rFonts w:cs="Segoe UI"/>
          <w:sz w:val="8"/>
          <w:szCs w:val="8"/>
        </w:rPr>
        <w:t> </w:t>
      </w:r>
    </w:p>
    <w:p w14:paraId="496D26F3" w14:textId="77777777" w:rsidR="00603BE6" w:rsidRPr="00B467FF" w:rsidRDefault="00603BE6" w:rsidP="00603BE6">
      <w:pPr>
        <w:textAlignment w:val="baseline"/>
        <w:rPr>
          <w:rFonts w:ascii="Segoe UI" w:hAnsi="Segoe UI" w:cs="Segoe UI"/>
          <w:sz w:val="18"/>
          <w:szCs w:val="18"/>
        </w:rPr>
      </w:pPr>
      <w:r w:rsidRPr="00B467FF">
        <w:rPr>
          <w:rFonts w:cs="Segoe UI"/>
          <w:sz w:val="8"/>
          <w:szCs w:val="8"/>
        </w:rPr>
        <w:t> </w:t>
      </w:r>
    </w:p>
    <w:p w14:paraId="7B7C1F4D" w14:textId="77777777" w:rsidR="00603BE6" w:rsidRDefault="00603BE6" w:rsidP="00603BE6">
      <w:pPr>
        <w:rPr>
          <w:rFonts w:cs="Segoe UI"/>
          <w:b/>
          <w:bCs/>
          <w:sz w:val="16"/>
          <w:szCs w:val="16"/>
        </w:rPr>
      </w:pPr>
      <w:r>
        <w:rPr>
          <w:rFonts w:cs="Segoe UI"/>
          <w:b/>
          <w:bCs/>
          <w:sz w:val="16"/>
          <w:szCs w:val="16"/>
        </w:rPr>
        <w:br w:type="page"/>
      </w:r>
    </w:p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9062"/>
      </w:tblGrid>
      <w:tr w:rsidR="00603BE6" w14:paraId="7CA70863" w14:textId="77777777" w:rsidTr="00742FC0">
        <w:trPr>
          <w:trHeight w:val="4535"/>
          <w:jc w:val="center"/>
        </w:trPr>
        <w:tc>
          <w:tcPr>
            <w:tcW w:w="9062" w:type="dxa"/>
            <w:vAlign w:val="center"/>
          </w:tcPr>
          <w:p w14:paraId="63C9C3CF" w14:textId="77777777" w:rsidR="00603BE6" w:rsidRPr="00DD0E7A" w:rsidRDefault="00603BE6" w:rsidP="00742FC0">
            <w:pPr>
              <w:jc w:val="center"/>
              <w:rPr>
                <w:b/>
                <w:bCs/>
                <w:sz w:val="16"/>
                <w:szCs w:val="16"/>
              </w:rPr>
            </w:pPr>
            <w:r w:rsidRPr="00DD0E7A">
              <w:rPr>
                <w:b/>
                <w:bCs/>
                <w:sz w:val="16"/>
                <w:szCs w:val="16"/>
              </w:rPr>
              <w:lastRenderedPageBreak/>
              <w:t>INFORMACJA ADMINISTRATORA O PRZETWARZANIU DANYCH OSOBOWYCH</w:t>
            </w:r>
          </w:p>
          <w:p w14:paraId="4E69B956" w14:textId="77777777" w:rsidR="00603BE6" w:rsidRPr="00DD0E7A" w:rsidRDefault="00603BE6" w:rsidP="00742FC0">
            <w:pPr>
              <w:rPr>
                <w:sz w:val="16"/>
                <w:szCs w:val="16"/>
              </w:rPr>
            </w:pPr>
          </w:p>
          <w:p w14:paraId="48F7E99D" w14:textId="77777777" w:rsidR="00603BE6" w:rsidRDefault="00603BE6" w:rsidP="00742FC0">
            <w:pPr>
              <w:rPr>
                <w:sz w:val="16"/>
                <w:szCs w:val="16"/>
              </w:rPr>
            </w:pPr>
            <w:r w:rsidRPr="79B7D402">
              <w:rPr>
                <w:sz w:val="16"/>
                <w:szCs w:val="16"/>
              </w:rPr>
              <w:t xml:space="preserve">Zgodnie z art. 13 ust. 1 i ust. 2 unijnego ogólnego rozporządzenia o ochronie danych informujemy, że administratorem, </w:t>
            </w:r>
            <w:r>
              <w:br/>
            </w:r>
            <w:r w:rsidRPr="79B7D402">
              <w:rPr>
                <w:sz w:val="16"/>
                <w:szCs w:val="16"/>
              </w:rPr>
              <w:t>czyli podmiotem decydującym o tym, jak będą wykorzystywane Twoje dane osobowe, jest Fundacja Instytut Polityk Publicznych z siedzibą</w:t>
            </w:r>
          </w:p>
          <w:p w14:paraId="69CA0FEA" w14:textId="77777777" w:rsidR="00603BE6" w:rsidRPr="00DD0E7A" w:rsidRDefault="00603BE6" w:rsidP="00742FC0">
            <w:pPr>
              <w:rPr>
                <w:sz w:val="16"/>
                <w:szCs w:val="16"/>
              </w:rPr>
            </w:pPr>
            <w:r w:rsidRPr="79B7D402">
              <w:rPr>
                <w:sz w:val="16"/>
                <w:szCs w:val="16"/>
              </w:rPr>
              <w:t xml:space="preserve">ul. Kazimierza Wielkiego 18/5, 30-074 Kraków. </w:t>
            </w:r>
          </w:p>
          <w:p w14:paraId="07D162B9" w14:textId="77777777" w:rsidR="00603BE6" w:rsidRPr="00DD0E7A" w:rsidRDefault="00603BE6" w:rsidP="00742FC0">
            <w:pPr>
              <w:rPr>
                <w:sz w:val="16"/>
                <w:szCs w:val="16"/>
              </w:rPr>
            </w:pPr>
            <w:r w:rsidRPr="0249E5A4">
              <w:rPr>
                <w:sz w:val="16"/>
                <w:szCs w:val="16"/>
              </w:rPr>
              <w:t>Twoje dane osobowe będą przetwarzane w ramach zadania publicznego pn. „Krakowski Panel Klimatyczny”.</w:t>
            </w:r>
          </w:p>
          <w:p w14:paraId="06C4F71A" w14:textId="77777777" w:rsidR="00603BE6" w:rsidRPr="00DD0E7A" w:rsidRDefault="00603BE6" w:rsidP="00742FC0">
            <w:pPr>
              <w:rPr>
                <w:b/>
                <w:bCs/>
                <w:sz w:val="16"/>
                <w:szCs w:val="16"/>
              </w:rPr>
            </w:pPr>
            <w:r w:rsidRPr="00DD0E7A">
              <w:rPr>
                <w:b/>
                <w:bCs/>
                <w:sz w:val="16"/>
                <w:szCs w:val="16"/>
              </w:rPr>
              <w:t>Informujemy, że:</w:t>
            </w:r>
          </w:p>
          <w:p w14:paraId="4D485425" w14:textId="77777777" w:rsidR="00603BE6" w:rsidRPr="00DD0E7A" w:rsidRDefault="00603BE6" w:rsidP="00742FC0">
            <w:pPr>
              <w:ind w:left="567"/>
              <w:rPr>
                <w:sz w:val="16"/>
                <w:szCs w:val="16"/>
              </w:rPr>
            </w:pPr>
            <w:r w:rsidRPr="00DD0E7A">
              <w:rPr>
                <w:sz w:val="16"/>
                <w:szCs w:val="16"/>
              </w:rPr>
              <w:t>1.</w:t>
            </w:r>
            <w:r w:rsidRPr="00DD0E7A">
              <w:rPr>
                <w:sz w:val="16"/>
                <w:szCs w:val="16"/>
              </w:rPr>
              <w:tab/>
            </w:r>
            <w:r>
              <w:rPr>
                <w:sz w:val="16"/>
                <w:szCs w:val="16"/>
              </w:rPr>
              <w:t xml:space="preserve"> </w:t>
            </w:r>
            <w:r w:rsidRPr="00DD0E7A">
              <w:rPr>
                <w:sz w:val="16"/>
                <w:szCs w:val="16"/>
              </w:rPr>
              <w:t>Masz prawo do żądania od administratora dostępu do Twoich danych osobowych, ich sprostowania lub ograniczenia przetwarzania.</w:t>
            </w:r>
          </w:p>
          <w:p w14:paraId="6AD0F604" w14:textId="77777777" w:rsidR="00603BE6" w:rsidRPr="00DD0E7A" w:rsidRDefault="00603BE6" w:rsidP="00742FC0">
            <w:pPr>
              <w:ind w:left="567"/>
              <w:rPr>
                <w:sz w:val="16"/>
                <w:szCs w:val="16"/>
              </w:rPr>
            </w:pPr>
            <w:r w:rsidRPr="00DD0E7A">
              <w:rPr>
                <w:sz w:val="16"/>
                <w:szCs w:val="16"/>
              </w:rPr>
              <w:t>2.</w:t>
            </w:r>
            <w:r>
              <w:rPr>
                <w:sz w:val="16"/>
                <w:szCs w:val="16"/>
              </w:rPr>
              <w:t xml:space="preserve">  </w:t>
            </w:r>
            <w:r w:rsidRPr="00DD0E7A">
              <w:rPr>
                <w:sz w:val="16"/>
                <w:szCs w:val="16"/>
              </w:rPr>
              <w:t>Twoje dane osobowe będą przetwarzane do czasu załatwienia sprawy dla potrzeb, której Twoje dane zostały zebrane, a następnie będą przechowywane przez co najmniej 5 lat, po czym ulegną zniszczeniu.</w:t>
            </w:r>
          </w:p>
          <w:p w14:paraId="6D7AEAD7" w14:textId="77777777" w:rsidR="00603BE6" w:rsidRPr="00DD0E7A" w:rsidRDefault="00603BE6" w:rsidP="00742FC0">
            <w:pPr>
              <w:ind w:left="567"/>
              <w:rPr>
                <w:sz w:val="16"/>
                <w:szCs w:val="16"/>
              </w:rPr>
            </w:pPr>
            <w:r w:rsidRPr="00DD0E7A">
              <w:rPr>
                <w:sz w:val="16"/>
                <w:szCs w:val="16"/>
              </w:rPr>
              <w:t>3.</w:t>
            </w:r>
            <w:r w:rsidRPr="00DD0E7A">
              <w:rPr>
                <w:sz w:val="16"/>
                <w:szCs w:val="16"/>
              </w:rPr>
              <w:tab/>
            </w:r>
            <w:r>
              <w:rPr>
                <w:sz w:val="16"/>
                <w:szCs w:val="16"/>
              </w:rPr>
              <w:t xml:space="preserve"> </w:t>
            </w:r>
            <w:r w:rsidRPr="00DD0E7A">
              <w:rPr>
                <w:sz w:val="16"/>
                <w:szCs w:val="16"/>
              </w:rPr>
              <w:t>Masz prawo do wniesienia skargi w związku z przetwarzaniem Twoich danych do organu nadzorczego, którym jest Prezes Urzędu Ochrony Danych Osobowych.</w:t>
            </w:r>
          </w:p>
          <w:p w14:paraId="1F902FD2" w14:textId="77777777" w:rsidR="00603BE6" w:rsidRPr="00DD0E7A" w:rsidRDefault="00603BE6" w:rsidP="00742FC0">
            <w:pPr>
              <w:ind w:left="567"/>
              <w:rPr>
                <w:sz w:val="16"/>
                <w:szCs w:val="16"/>
              </w:rPr>
            </w:pPr>
            <w:r w:rsidRPr="00DD0E7A">
              <w:rPr>
                <w:sz w:val="16"/>
                <w:szCs w:val="16"/>
              </w:rPr>
              <w:t>4.</w:t>
            </w:r>
            <w:r w:rsidRPr="00DD0E7A">
              <w:rPr>
                <w:sz w:val="16"/>
                <w:szCs w:val="16"/>
              </w:rPr>
              <w:tab/>
            </w:r>
            <w:r>
              <w:rPr>
                <w:sz w:val="16"/>
                <w:szCs w:val="16"/>
              </w:rPr>
              <w:t xml:space="preserve"> </w:t>
            </w:r>
            <w:r w:rsidRPr="00DD0E7A">
              <w:rPr>
                <w:sz w:val="16"/>
                <w:szCs w:val="16"/>
              </w:rPr>
              <w:t>Podanie danych osobowych jest wymogiem ustawowym i w zakresie związanym z realizacją zadania publicznego ma charakter</w:t>
            </w:r>
            <w:r>
              <w:rPr>
                <w:sz w:val="16"/>
                <w:szCs w:val="16"/>
              </w:rPr>
              <w:t xml:space="preserve"> </w:t>
            </w:r>
            <w:r w:rsidRPr="00DD0E7A">
              <w:rPr>
                <w:sz w:val="16"/>
                <w:szCs w:val="16"/>
              </w:rPr>
              <w:t>obligatoryjny.</w:t>
            </w:r>
          </w:p>
          <w:p w14:paraId="79874C8C" w14:textId="77777777" w:rsidR="00603BE6" w:rsidRPr="00DD0E7A" w:rsidRDefault="00603BE6" w:rsidP="00742FC0">
            <w:pPr>
              <w:ind w:left="567"/>
              <w:rPr>
                <w:sz w:val="16"/>
                <w:szCs w:val="16"/>
              </w:rPr>
            </w:pPr>
            <w:r w:rsidRPr="0249E5A4">
              <w:rPr>
                <w:sz w:val="16"/>
                <w:szCs w:val="16"/>
              </w:rPr>
              <w:t>5.</w:t>
            </w:r>
            <w:r>
              <w:tab/>
            </w:r>
            <w:r w:rsidRPr="0249E5A4">
              <w:rPr>
                <w:sz w:val="16"/>
                <w:szCs w:val="16"/>
              </w:rPr>
              <w:t xml:space="preserve"> Konsekwencją niepodania danych jest brak możliwości wzięcia udziału w konkursie plastycznym.</w:t>
            </w:r>
          </w:p>
          <w:p w14:paraId="56909F14" w14:textId="77777777" w:rsidR="00603BE6" w:rsidRPr="00DD0E7A" w:rsidRDefault="00603BE6" w:rsidP="00742FC0">
            <w:pPr>
              <w:ind w:left="567"/>
              <w:rPr>
                <w:sz w:val="16"/>
                <w:szCs w:val="16"/>
              </w:rPr>
            </w:pPr>
            <w:r w:rsidRPr="00DD0E7A">
              <w:rPr>
                <w:sz w:val="16"/>
                <w:szCs w:val="16"/>
              </w:rPr>
              <w:t>6.</w:t>
            </w:r>
            <w:r w:rsidRPr="00DD0E7A">
              <w:rPr>
                <w:sz w:val="16"/>
                <w:szCs w:val="16"/>
              </w:rPr>
              <w:tab/>
            </w:r>
            <w:r>
              <w:rPr>
                <w:sz w:val="16"/>
                <w:szCs w:val="16"/>
              </w:rPr>
              <w:t xml:space="preserve"> </w:t>
            </w:r>
            <w:r w:rsidRPr="00DD0E7A">
              <w:rPr>
                <w:sz w:val="16"/>
                <w:szCs w:val="16"/>
              </w:rPr>
              <w:t xml:space="preserve">Podstawę prawną przetwarzania Twoich danych stanowi przepis prawa: ustawa z dnia 24 kwietnia 2004r. </w:t>
            </w:r>
            <w:r>
              <w:rPr>
                <w:sz w:val="16"/>
                <w:szCs w:val="16"/>
              </w:rPr>
              <w:br/>
            </w:r>
            <w:r w:rsidRPr="00DD0E7A">
              <w:rPr>
                <w:i/>
                <w:iCs/>
                <w:sz w:val="16"/>
                <w:szCs w:val="16"/>
              </w:rPr>
              <w:t xml:space="preserve">o działalności pożytku publicznego i o wolontariacie, </w:t>
            </w:r>
            <w:r w:rsidRPr="00DD0E7A">
              <w:rPr>
                <w:sz w:val="16"/>
                <w:szCs w:val="16"/>
              </w:rPr>
              <w:t xml:space="preserve">tj. Dz. U. 2019 poz. 688 z </w:t>
            </w:r>
            <w:proofErr w:type="spellStart"/>
            <w:r w:rsidRPr="00DD0E7A">
              <w:rPr>
                <w:sz w:val="16"/>
                <w:szCs w:val="16"/>
              </w:rPr>
              <w:t>późn</w:t>
            </w:r>
            <w:proofErr w:type="spellEnd"/>
            <w:r w:rsidRPr="00DD0E7A">
              <w:rPr>
                <w:sz w:val="16"/>
                <w:szCs w:val="16"/>
              </w:rPr>
              <w:t>. zm.</w:t>
            </w:r>
          </w:p>
          <w:p w14:paraId="0533A4CD" w14:textId="77777777" w:rsidR="00603BE6" w:rsidRPr="00DD0E7A" w:rsidRDefault="00603BE6" w:rsidP="00742FC0">
            <w:pPr>
              <w:rPr>
                <w:b/>
                <w:bCs/>
                <w:sz w:val="16"/>
                <w:szCs w:val="16"/>
              </w:rPr>
            </w:pPr>
            <w:r w:rsidRPr="6FFF2B00">
              <w:rPr>
                <w:b/>
                <w:bCs/>
                <w:sz w:val="16"/>
                <w:szCs w:val="16"/>
              </w:rPr>
              <w:t>Dane kontaktowe Prezesa Urzędu Ochrony Danych Osobowych:</w:t>
            </w:r>
          </w:p>
          <w:p w14:paraId="2945FA7B" w14:textId="77777777" w:rsidR="00603BE6" w:rsidRDefault="00603BE6" w:rsidP="00742FC0">
            <w:r w:rsidRPr="6FFF2B00">
              <w:rPr>
                <w:sz w:val="16"/>
                <w:szCs w:val="16"/>
              </w:rPr>
              <w:t>adres pocztowy: ul. Stawki 2, 00-193 Warszawa</w:t>
            </w:r>
          </w:p>
        </w:tc>
      </w:tr>
    </w:tbl>
    <w:p w14:paraId="2EF9B7A6" w14:textId="77777777" w:rsidR="00603BE6" w:rsidRDefault="00603BE6" w:rsidP="00603BE6">
      <w:pPr>
        <w:spacing w:line="360" w:lineRule="auto"/>
        <w:textAlignment w:val="baseline"/>
        <w:rPr>
          <w:rFonts w:cs="Segoe UI"/>
          <w:b/>
          <w:bCs/>
          <w:sz w:val="16"/>
          <w:szCs w:val="16"/>
        </w:rPr>
      </w:pPr>
    </w:p>
    <w:p w14:paraId="3D07348B" w14:textId="77777777" w:rsidR="00603BE6" w:rsidRPr="00B467FF" w:rsidRDefault="00603BE6" w:rsidP="00603BE6">
      <w:pPr>
        <w:spacing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</w:p>
    <w:p w14:paraId="58779F26" w14:textId="77777777" w:rsidR="00603BE6" w:rsidRPr="00B467FF" w:rsidRDefault="00603BE6" w:rsidP="00603BE6">
      <w:pPr>
        <w:spacing w:line="360" w:lineRule="auto"/>
        <w:textAlignment w:val="baseline"/>
        <w:rPr>
          <w:rFonts w:ascii="Segoe UI" w:hAnsi="Segoe UI" w:cs="Segoe UI"/>
          <w:sz w:val="18"/>
          <w:szCs w:val="18"/>
        </w:rPr>
      </w:pPr>
      <w:r w:rsidRPr="00B467FF">
        <w:rPr>
          <w:rFonts w:cs="Segoe UI"/>
          <w:b/>
          <w:bCs/>
        </w:rPr>
        <w:t>Data i miejsce</w:t>
      </w:r>
      <w:r w:rsidRPr="00B467FF">
        <w:rPr>
          <w:rFonts w:cs="Segoe UI"/>
        </w:rPr>
        <w:t>: ……………………………………………………………………</w:t>
      </w:r>
      <w:r w:rsidRPr="00B467FF">
        <w:rPr>
          <w:rFonts w:ascii="Calibri" w:hAnsi="Calibri" w:cs="Calibri"/>
        </w:rPr>
        <w:t xml:space="preserve"> </w:t>
      </w:r>
      <w:r w:rsidRPr="00B467FF">
        <w:rPr>
          <w:rFonts w:cs="Segoe UI"/>
        </w:rPr>
        <w:t> </w:t>
      </w:r>
    </w:p>
    <w:p w14:paraId="002148CE" w14:textId="77777777" w:rsidR="00603BE6" w:rsidRPr="00B467FF" w:rsidRDefault="00603BE6" w:rsidP="00603BE6">
      <w:pPr>
        <w:spacing w:line="360" w:lineRule="auto"/>
        <w:textAlignment w:val="baseline"/>
        <w:rPr>
          <w:rFonts w:ascii="Segoe UI" w:hAnsi="Segoe UI" w:cs="Segoe UI"/>
          <w:sz w:val="18"/>
          <w:szCs w:val="18"/>
        </w:rPr>
      </w:pPr>
      <w:r w:rsidRPr="00B467FF">
        <w:rPr>
          <w:rFonts w:cs="Segoe UI"/>
          <w:b/>
          <w:bCs/>
        </w:rPr>
        <w:t>Podpis rodzica / opiekuna prawnego</w:t>
      </w:r>
      <w:r>
        <w:rPr>
          <w:rFonts w:cs="Segoe UI"/>
          <w:b/>
          <w:bCs/>
        </w:rPr>
        <w:t xml:space="preserve"> / opiekuna artystycznego</w:t>
      </w:r>
      <w:r w:rsidRPr="00B467FF">
        <w:rPr>
          <w:rFonts w:cs="Segoe UI"/>
        </w:rPr>
        <w:t>: ……………………………</w:t>
      </w:r>
      <w:r>
        <w:rPr>
          <w:rFonts w:cs="Segoe UI"/>
        </w:rPr>
        <w:t>………</w:t>
      </w:r>
      <w:r w:rsidRPr="00B467FF">
        <w:rPr>
          <w:rFonts w:cs="Segoe UI"/>
        </w:rPr>
        <w:t>…………… </w:t>
      </w:r>
    </w:p>
    <w:p w14:paraId="17F2ABB4" w14:textId="77777777" w:rsidR="00603BE6" w:rsidRPr="00B467FF" w:rsidRDefault="00603BE6" w:rsidP="00603BE6">
      <w:pPr>
        <w:spacing w:line="360" w:lineRule="auto"/>
        <w:textAlignment w:val="baseline"/>
        <w:rPr>
          <w:rFonts w:ascii="Segoe UI" w:hAnsi="Segoe UI" w:cs="Segoe UI"/>
          <w:sz w:val="18"/>
          <w:szCs w:val="18"/>
        </w:rPr>
      </w:pPr>
      <w:r w:rsidRPr="00B467FF">
        <w:rPr>
          <w:rFonts w:cs="Segoe UI"/>
          <w:sz w:val="20"/>
          <w:szCs w:val="20"/>
        </w:rPr>
        <w:t> </w:t>
      </w:r>
    </w:p>
    <w:p w14:paraId="53B1D9F4" w14:textId="77777777" w:rsidR="00603BE6" w:rsidRDefault="00603BE6" w:rsidP="00603BE6">
      <w:pPr>
        <w:spacing w:line="360" w:lineRule="auto"/>
      </w:pPr>
    </w:p>
    <w:p w14:paraId="69034B5F" w14:textId="77777777" w:rsidR="00603BE6" w:rsidRPr="00DB672E" w:rsidRDefault="00603BE6" w:rsidP="00603BE6">
      <w:pPr>
        <w:rPr>
          <w:color w:val="000000" w:themeColor="text1"/>
          <w:sz w:val="20"/>
          <w:szCs w:val="20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>Operatorem Krakowskiego Panelu Klimatycznego jest Instytut Polityk Publicznych.</w:t>
      </w:r>
      <w:r>
        <w:rPr>
          <w:rFonts w:ascii="Segoe UI Historic" w:hAnsi="Segoe UI Historic" w:cs="Segoe UI Historic"/>
          <w:color w:val="050505"/>
          <w:sz w:val="23"/>
          <w:szCs w:val="23"/>
        </w:rPr>
        <w:br/>
      </w: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 xml:space="preserve">Zadanie publiczne jest finansowane ze </w:t>
      </w:r>
      <w:r>
        <w:rPr>
          <w:rFonts w:ascii="Calibri" w:hAnsi="Calibri" w:cs="Calibri"/>
          <w:color w:val="050505"/>
          <w:sz w:val="23"/>
          <w:szCs w:val="23"/>
          <w:shd w:val="clear" w:color="auto" w:fill="FFFFFF"/>
        </w:rPr>
        <w:t>ś</w:t>
      </w: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>rodków Miasta Krakowa.</w:t>
      </w:r>
    </w:p>
    <w:p w14:paraId="3E6F76D8" w14:textId="77777777" w:rsidR="00603BE6" w:rsidRPr="00DB672E" w:rsidRDefault="00603BE6" w:rsidP="00603BE6">
      <w:pPr>
        <w:pStyle w:val="Tekstpodstawowy"/>
        <w:kinsoku w:val="0"/>
        <w:overflowPunct w:val="0"/>
        <w:rPr>
          <w:rFonts w:cs="Times New Roman"/>
          <w:sz w:val="20"/>
          <w:szCs w:val="20"/>
        </w:rPr>
      </w:pPr>
    </w:p>
    <w:p w14:paraId="5F7D22DE" w14:textId="2B2C9981" w:rsidR="0042460D" w:rsidRPr="005718A9" w:rsidRDefault="0042460D" w:rsidP="005718A9"/>
    <w:sectPr w:rsidR="0042460D" w:rsidRPr="005718A9" w:rsidSect="00603BE6">
      <w:headerReference w:type="default" r:id="rId8"/>
      <w:footerReference w:type="default" r:id="rId9"/>
      <w:type w:val="continuous"/>
      <w:pgSz w:w="11910" w:h="16840"/>
      <w:pgMar w:top="860" w:right="1300" w:bottom="280" w:left="1300" w:header="708" w:footer="708" w:gutter="0"/>
      <w:cols w:space="3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F3688C" w14:textId="77777777" w:rsidR="006417D8" w:rsidRDefault="006417D8" w:rsidP="00A7249C">
      <w:r>
        <w:separator/>
      </w:r>
    </w:p>
  </w:endnote>
  <w:endnote w:type="continuationSeparator" w:id="0">
    <w:p w14:paraId="353C6556" w14:textId="77777777" w:rsidR="006417D8" w:rsidRDefault="006417D8" w:rsidP="00A724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o">
    <w:altName w:val="Segoe UI"/>
    <w:panose1 w:val="020F0502020204030203"/>
    <w:charset w:val="EE"/>
    <w:family w:val="swiss"/>
    <w:pitch w:val="variable"/>
    <w:sig w:usb0="E10002FF" w:usb1="5000ECFF" w:usb2="00000021" w:usb3="00000000" w:csb0="0000019F" w:csb1="00000000"/>
  </w:font>
  <w:font w:name="Lato Semibold">
    <w:altName w:val="Calibri"/>
    <w:charset w:val="EE"/>
    <w:family w:val="swiss"/>
    <w:pitch w:val="variable"/>
    <w:sig w:usb0="E10002FF" w:usb1="5000ECFF" w:usb2="0000002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A619EF" w14:textId="32A41687" w:rsidR="00C168DA" w:rsidRPr="00C168DA" w:rsidRDefault="007B48FA" w:rsidP="00200275">
    <w:pPr>
      <w:pStyle w:val="Stopka"/>
      <w:tabs>
        <w:tab w:val="clear" w:pos="4536"/>
        <w:tab w:val="clear" w:pos="9072"/>
        <w:tab w:val="left" w:pos="2520"/>
      </w:tabs>
      <w:rPr>
        <w:i/>
        <w:iCs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38DC4D16" wp14:editId="0F831407">
          <wp:simplePos x="0" y="0"/>
          <wp:positionH relativeFrom="column">
            <wp:posOffset>-408305</wp:posOffset>
          </wp:positionH>
          <wp:positionV relativeFrom="paragraph">
            <wp:posOffset>181610</wp:posOffset>
          </wp:positionV>
          <wp:extent cx="6724650" cy="76200"/>
          <wp:effectExtent l="0" t="0" r="0" b="0"/>
          <wp:wrapNone/>
          <wp:docPr id="10" name="Obraz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309" t="43744" r="10497" b="43553"/>
                  <a:stretch>
                    <a:fillRect/>
                  </a:stretch>
                </pic:blipFill>
                <pic:spPr bwMode="auto">
                  <a:xfrm>
                    <a:off x="0" y="0"/>
                    <a:ext cx="6724650" cy="762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00275">
      <w:rPr>
        <w:i/>
        <w:iCs/>
      </w:rPr>
      <w:tab/>
    </w:r>
  </w:p>
  <w:p w14:paraId="173859E9" w14:textId="0621F9B1" w:rsidR="00A7249C" w:rsidRDefault="00A30070">
    <w:pPr>
      <w:pStyle w:val="Stopka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04F12028" wp14:editId="776C71EA">
              <wp:simplePos x="0" y="0"/>
              <wp:positionH relativeFrom="column">
                <wp:posOffset>-289669</wp:posOffset>
              </wp:positionH>
              <wp:positionV relativeFrom="paragraph">
                <wp:posOffset>171029</wp:posOffset>
              </wp:positionV>
              <wp:extent cx="3007995" cy="1350010"/>
              <wp:effectExtent l="0" t="0" r="0" b="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07995" cy="13500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2954BAA" w14:textId="77777777" w:rsidR="0084576F" w:rsidRPr="00FA0CAA" w:rsidRDefault="0084576F" w:rsidP="0084576F">
                          <w:pPr>
                            <w:pStyle w:val="Tekstpodstawowy"/>
                            <w:kinsoku w:val="0"/>
                            <w:overflowPunct w:val="0"/>
                            <w:spacing w:line="200" w:lineRule="exact"/>
                            <w:rPr>
                              <w:color w:val="4C4C4C"/>
                            </w:rPr>
                          </w:pPr>
                          <w:r w:rsidRPr="00FA0CAA">
                            <w:rPr>
                              <w:color w:val="4C4C4C"/>
                            </w:rPr>
                            <w:t>Fundacja</w:t>
                          </w:r>
                        </w:p>
                        <w:p w14:paraId="4484882F" w14:textId="7AE10876" w:rsidR="0084576F" w:rsidRPr="00FA0CAA" w:rsidRDefault="0084576F" w:rsidP="0084576F">
                          <w:pPr>
                            <w:pStyle w:val="Nagwek1"/>
                            <w:kinsoku w:val="0"/>
                            <w:overflowPunct w:val="0"/>
                            <w:ind w:left="0" w:right="115"/>
                            <w:rPr>
                              <w:b/>
                              <w:bCs/>
                              <w:color w:val="4C4C4C"/>
                              <w:w w:val="105"/>
                              <w:sz w:val="22"/>
                              <w:szCs w:val="22"/>
                            </w:rPr>
                          </w:pPr>
                          <w:r w:rsidRPr="00FA0CAA">
                            <w:rPr>
                              <w:b/>
                              <w:bCs/>
                              <w:color w:val="4C4C4C"/>
                              <w:sz w:val="22"/>
                              <w:szCs w:val="22"/>
                            </w:rPr>
                            <w:t>Instytut Polityk</w:t>
                          </w:r>
                          <w:r w:rsidRPr="00FA0CAA">
                            <w:rPr>
                              <w:b/>
                              <w:bCs/>
                              <w:color w:val="4C4C4C"/>
                              <w:spacing w:val="-26"/>
                              <w:sz w:val="22"/>
                              <w:szCs w:val="22"/>
                            </w:rPr>
                            <w:t xml:space="preserve"> </w:t>
                          </w:r>
                          <w:r w:rsidRPr="00FA0CAA">
                            <w:rPr>
                              <w:b/>
                              <w:bCs/>
                              <w:color w:val="4C4C4C"/>
                              <w:sz w:val="22"/>
                              <w:szCs w:val="22"/>
                            </w:rPr>
                            <w:t>Publicznych</w:t>
                          </w:r>
                        </w:p>
                        <w:p w14:paraId="063BAA9F" w14:textId="0A778176" w:rsidR="00FA0CAA" w:rsidRPr="00FA0CAA" w:rsidRDefault="00FA0CAA" w:rsidP="00FA0CAA">
                          <w:pPr>
                            <w:pStyle w:val="Tekstpodstawowy"/>
                            <w:kinsoku w:val="0"/>
                            <w:overflowPunct w:val="0"/>
                            <w:spacing w:line="208" w:lineRule="exact"/>
                            <w:ind w:right="107"/>
                            <w:rPr>
                              <w:color w:val="4C4C4C"/>
                            </w:rPr>
                          </w:pPr>
                        </w:p>
                        <w:p w14:paraId="25AE3E4C" w14:textId="30084F36" w:rsidR="00FA0CAA" w:rsidRPr="00FA0CAA" w:rsidRDefault="00FA0CAA" w:rsidP="00FA0CAA">
                          <w:pPr>
                            <w:pStyle w:val="Tekstpodstawowy"/>
                            <w:kinsoku w:val="0"/>
                            <w:overflowPunct w:val="0"/>
                            <w:spacing w:line="208" w:lineRule="exact"/>
                            <w:ind w:right="107"/>
                            <w:rPr>
                              <w:color w:val="4C4C4C"/>
                            </w:rPr>
                          </w:pPr>
                          <w:r w:rsidRPr="00FA0CAA">
                            <w:rPr>
                              <w:color w:val="4C4C4C"/>
                            </w:rPr>
                            <w:t>ul. Kazimierza Wielkiego 18/5, 30-074 Kraków</w:t>
                          </w:r>
                        </w:p>
                        <w:p w14:paraId="1F80A5BC" w14:textId="7B944701" w:rsidR="0084576F" w:rsidRPr="00FA0CAA" w:rsidRDefault="00FA0CAA" w:rsidP="00FA0CAA">
                          <w:pPr>
                            <w:pStyle w:val="Tekstpodstawowy"/>
                            <w:kinsoku w:val="0"/>
                            <w:overflowPunct w:val="0"/>
                            <w:spacing w:line="208" w:lineRule="exact"/>
                            <w:ind w:right="107"/>
                            <w:rPr>
                              <w:color w:val="4C4C4C"/>
                            </w:rPr>
                          </w:pPr>
                          <w:r w:rsidRPr="00FA0CAA">
                            <w:rPr>
                              <w:color w:val="4C4C4C"/>
                            </w:rPr>
                            <w:t>www.ipp.expert</w:t>
                          </w:r>
                          <w:r w:rsidR="0084576F" w:rsidRPr="00FA0CAA">
                            <w:rPr>
                              <w:color w:val="4C4C4C"/>
                            </w:rPr>
                            <w:t xml:space="preserve">   </w:t>
                          </w:r>
                          <w:r w:rsidR="00B17D44" w:rsidRPr="00FA0CAA">
                            <w:rPr>
                              <w:color w:val="4C4C4C"/>
                            </w:rPr>
                            <w:t>|</w:t>
                          </w:r>
                          <w:r w:rsidR="0084576F" w:rsidRPr="00FA0CAA">
                            <w:rPr>
                              <w:color w:val="4C4C4C"/>
                            </w:rPr>
                            <w:t xml:space="preserve">  </w:t>
                          </w:r>
                          <w:r>
                            <w:rPr>
                              <w:color w:val="4C4C4C"/>
                            </w:rPr>
                            <w:t xml:space="preserve"> </w:t>
                          </w:r>
                          <w:r w:rsidRPr="00FA0CAA">
                            <w:rPr>
                              <w:color w:val="4C4C4C"/>
                            </w:rPr>
                            <w:t>ipp@ipp.expert</w:t>
                          </w:r>
                          <w:r w:rsidR="0084576F" w:rsidRPr="00FA0CAA">
                            <w:rPr>
                              <w:color w:val="4C4C4C"/>
                            </w:rPr>
                            <w:t xml:space="preserve">                                                          </w:t>
                          </w:r>
                        </w:p>
                        <w:p w14:paraId="7F121D32" w14:textId="2562DB1D" w:rsidR="0084576F" w:rsidRPr="00FA0CAA" w:rsidRDefault="0084576F" w:rsidP="0084576F">
                          <w:pPr>
                            <w:pStyle w:val="Tekstpodstawowy"/>
                            <w:kinsoku w:val="0"/>
                            <w:overflowPunct w:val="0"/>
                            <w:spacing w:before="4" w:line="223" w:lineRule="auto"/>
                            <w:ind w:left="4320" w:right="342" w:hanging="4320"/>
                            <w:rPr>
                              <w:color w:val="4C4C4C"/>
                            </w:rPr>
                          </w:pPr>
                          <w:r w:rsidRPr="00FA0CAA">
                            <w:rPr>
                              <w:color w:val="4C4C4C"/>
                            </w:rPr>
                            <w:t xml:space="preserve"> </w:t>
                          </w:r>
                        </w:p>
                        <w:p w14:paraId="74F71467" w14:textId="77777777" w:rsidR="0084576F" w:rsidRPr="00FA0CAA" w:rsidRDefault="0084576F" w:rsidP="0084576F">
                          <w:pPr>
                            <w:pStyle w:val="Tekstpodstawowy"/>
                            <w:kinsoku w:val="0"/>
                            <w:overflowPunct w:val="0"/>
                            <w:spacing w:before="34"/>
                            <w:rPr>
                              <w:color w:val="4C4C4C"/>
                              <w:sz w:val="15"/>
                              <w:szCs w:val="15"/>
                            </w:rPr>
                          </w:pPr>
                          <w:r w:rsidRPr="00FA0CAA">
                            <w:rPr>
                              <w:b/>
                              <w:bCs/>
                              <w:color w:val="4C4C4C"/>
                              <w:sz w:val="15"/>
                              <w:szCs w:val="15"/>
                            </w:rPr>
                            <w:t>KRS</w:t>
                          </w:r>
                          <w:r w:rsidRPr="00FA0CAA">
                            <w:rPr>
                              <w:color w:val="4C4C4C"/>
                              <w:sz w:val="15"/>
                              <w:szCs w:val="15"/>
                            </w:rPr>
                            <w:t>:</w:t>
                          </w:r>
                          <w:r w:rsidRPr="00FA0CAA">
                            <w:rPr>
                              <w:color w:val="4C4C4C"/>
                              <w:spacing w:val="-20"/>
                              <w:sz w:val="15"/>
                              <w:szCs w:val="15"/>
                            </w:rPr>
                            <w:t xml:space="preserve"> </w:t>
                          </w:r>
                          <w:r w:rsidRPr="00FA0CAA">
                            <w:rPr>
                              <w:color w:val="4C4C4C"/>
                              <w:sz w:val="15"/>
                              <w:szCs w:val="15"/>
                            </w:rPr>
                            <w:t>0000583153;</w:t>
                          </w:r>
                          <w:r w:rsidRPr="00FA0CAA">
                            <w:rPr>
                              <w:color w:val="4C4C4C"/>
                              <w:spacing w:val="-20"/>
                              <w:sz w:val="15"/>
                              <w:szCs w:val="15"/>
                            </w:rPr>
                            <w:t xml:space="preserve"> </w:t>
                          </w:r>
                          <w:r w:rsidRPr="00FA0CAA">
                            <w:rPr>
                              <w:b/>
                              <w:bCs/>
                              <w:color w:val="4C4C4C"/>
                              <w:sz w:val="15"/>
                              <w:szCs w:val="15"/>
                            </w:rPr>
                            <w:t>NIP</w:t>
                          </w:r>
                          <w:r w:rsidRPr="00FA0CAA">
                            <w:rPr>
                              <w:color w:val="4C4C4C"/>
                              <w:sz w:val="15"/>
                              <w:szCs w:val="15"/>
                            </w:rPr>
                            <w:t>:</w:t>
                          </w:r>
                          <w:r w:rsidRPr="00FA0CAA">
                            <w:rPr>
                              <w:color w:val="4C4C4C"/>
                              <w:spacing w:val="-19"/>
                              <w:sz w:val="15"/>
                              <w:szCs w:val="15"/>
                            </w:rPr>
                            <w:t xml:space="preserve"> </w:t>
                          </w:r>
                          <w:r w:rsidRPr="00FA0CAA">
                            <w:rPr>
                              <w:color w:val="4C4C4C"/>
                              <w:sz w:val="15"/>
                              <w:szCs w:val="15"/>
                            </w:rPr>
                            <w:t>9452187651;</w:t>
                          </w:r>
                          <w:r w:rsidRPr="00FA0CAA">
                            <w:rPr>
                              <w:color w:val="4C4C4C"/>
                              <w:spacing w:val="-20"/>
                              <w:sz w:val="15"/>
                              <w:szCs w:val="15"/>
                            </w:rPr>
                            <w:t xml:space="preserve"> </w:t>
                          </w:r>
                          <w:r w:rsidRPr="00FA0CAA">
                            <w:rPr>
                              <w:b/>
                              <w:bCs/>
                              <w:color w:val="4C4C4C"/>
                              <w:sz w:val="15"/>
                              <w:szCs w:val="15"/>
                            </w:rPr>
                            <w:t>REGON</w:t>
                          </w:r>
                          <w:r w:rsidRPr="00FA0CAA">
                            <w:rPr>
                              <w:color w:val="4C4C4C"/>
                              <w:sz w:val="15"/>
                              <w:szCs w:val="15"/>
                            </w:rPr>
                            <w:t>:</w:t>
                          </w:r>
                          <w:r w:rsidRPr="00FA0CAA">
                            <w:rPr>
                              <w:color w:val="4C4C4C"/>
                              <w:spacing w:val="-19"/>
                              <w:sz w:val="15"/>
                              <w:szCs w:val="15"/>
                            </w:rPr>
                            <w:t xml:space="preserve"> </w:t>
                          </w:r>
                          <w:r w:rsidRPr="00FA0CAA">
                            <w:rPr>
                              <w:color w:val="4C4C4C"/>
                              <w:sz w:val="15"/>
                              <w:szCs w:val="15"/>
                            </w:rPr>
                            <w:t>362874454</w:t>
                          </w:r>
                        </w:p>
                        <w:p w14:paraId="0B43E244" w14:textId="77777777" w:rsidR="00FA0CAA" w:rsidRDefault="00FA0CAA" w:rsidP="0084576F">
                          <w:pPr>
                            <w:pStyle w:val="Tekstpodstawowy"/>
                            <w:kinsoku w:val="0"/>
                            <w:overflowPunct w:val="0"/>
                            <w:rPr>
                              <w:color w:val="4C4C4C"/>
                            </w:rPr>
                          </w:pPr>
                        </w:p>
                        <w:p w14:paraId="45D69C64" w14:textId="5B70A3AC" w:rsidR="0084576F" w:rsidRPr="00FA0CAA" w:rsidRDefault="0084576F" w:rsidP="0084576F">
                          <w:pPr>
                            <w:pStyle w:val="Tekstpodstawowy"/>
                            <w:kinsoku w:val="0"/>
                            <w:overflowPunct w:val="0"/>
                            <w:rPr>
                              <w:color w:val="4C4C4C"/>
                            </w:rPr>
                          </w:pPr>
                          <w:r w:rsidRPr="00FA0CAA">
                            <w:rPr>
                              <w:color w:val="4C4C4C"/>
                            </w:rPr>
                            <w:t>Jesteśmy</w:t>
                          </w:r>
                          <w:r w:rsidRPr="00FA0CAA">
                            <w:rPr>
                              <w:color w:val="4C4C4C"/>
                              <w:spacing w:val="-19"/>
                            </w:rPr>
                            <w:t xml:space="preserve"> </w:t>
                          </w:r>
                          <w:r w:rsidRPr="00FA0CAA">
                            <w:rPr>
                              <w:color w:val="4C4C4C"/>
                            </w:rPr>
                            <w:t>Organizacją</w:t>
                          </w:r>
                          <w:r w:rsidRPr="00FA0CAA">
                            <w:rPr>
                              <w:color w:val="4C4C4C"/>
                              <w:spacing w:val="-16"/>
                            </w:rPr>
                            <w:t xml:space="preserve"> </w:t>
                          </w:r>
                          <w:r w:rsidRPr="00FA0CAA">
                            <w:rPr>
                              <w:color w:val="4C4C4C"/>
                            </w:rPr>
                            <w:t>Pożytku</w:t>
                          </w:r>
                          <w:r w:rsidRPr="00FA0CAA">
                            <w:rPr>
                              <w:color w:val="4C4C4C"/>
                              <w:spacing w:val="-15"/>
                            </w:rPr>
                            <w:t xml:space="preserve"> </w:t>
                          </w:r>
                          <w:r w:rsidRPr="00FA0CAA">
                            <w:rPr>
                              <w:color w:val="4C4C4C"/>
                            </w:rPr>
                            <w:t>Publicznego</w:t>
                          </w:r>
                          <w:r w:rsidRPr="00FA0CAA">
                            <w:rPr>
                              <w:color w:val="4C4C4C"/>
                              <w:spacing w:val="-16"/>
                            </w:rPr>
                            <w:t xml:space="preserve"> </w:t>
                          </w:r>
                          <w:r w:rsidRPr="00FA0CAA">
                            <w:rPr>
                              <w:color w:val="4C4C4C"/>
                            </w:rPr>
                            <w:t>(OPP).</w:t>
                          </w:r>
                        </w:p>
                        <w:p w14:paraId="553A9499" w14:textId="77777777" w:rsidR="0084576F" w:rsidRPr="00FA0CAA" w:rsidRDefault="0084576F" w:rsidP="0084576F">
                          <w:pPr>
                            <w:pStyle w:val="Tekstpodstawowy"/>
                            <w:kinsoku w:val="0"/>
                            <w:overflowPunct w:val="0"/>
                            <w:spacing w:before="10"/>
                            <w:rPr>
                              <w:color w:val="4C4C4C"/>
                              <w:sz w:val="38"/>
                              <w:szCs w:val="38"/>
                            </w:rPr>
                          </w:pPr>
                          <w:r w:rsidRPr="00FA0CAA">
                            <w:rPr>
                              <w:rFonts w:ascii="Times New Roman" w:hAnsi="Times New Roman" w:cs="Times New Roman"/>
                              <w:color w:val="4C4C4C"/>
                              <w:sz w:val="24"/>
                              <w:szCs w:val="24"/>
                            </w:rPr>
                            <w:br w:type="column"/>
                          </w:r>
                        </w:p>
                        <w:p w14:paraId="43639D7B" w14:textId="77777777" w:rsidR="0084576F" w:rsidRPr="00FA0CAA" w:rsidRDefault="0084576F" w:rsidP="0084576F">
                          <w:pPr>
                            <w:rPr>
                              <w:color w:val="4C4C4C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4F12028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-22.8pt;margin-top:13.45pt;width:236.85pt;height:106.3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" strokecolor="white">
              <v:textbox>
                <w:txbxContent>
                  <w:p w14:paraId="52954BAA" w14:textId="77777777" w:rsidR="0084576F" w:rsidRPr="00FA0CAA" w:rsidRDefault="0084576F" w:rsidP="0084576F">
                    <w:pPr>
                      <w:pStyle w:val="Tekstpodstawowy"/>
                      <w:kinsoku w:val="0"/>
                      <w:overflowPunct w:val="0"/>
                      <w:spacing w:line="200" w:lineRule="exact"/>
                      <w:rPr>
                        <w:color w:val="4C4C4C"/>
                      </w:rPr>
                    </w:pPr>
                    <w:r w:rsidRPr="00FA0CAA">
                      <w:rPr>
                        <w:color w:val="4C4C4C"/>
                      </w:rPr>
                      <w:t>Fundacja</w:t>
                    </w:r>
                  </w:p>
                  <w:p w14:paraId="4484882F" w14:textId="7AE10876" w:rsidR="0084576F" w:rsidRPr="00FA0CAA" w:rsidRDefault="0084576F" w:rsidP="0084576F">
                    <w:pPr>
                      <w:pStyle w:val="Nagwek1"/>
                      <w:kinsoku w:val="0"/>
                      <w:overflowPunct w:val="0"/>
                      <w:ind w:left="0" w:right="115"/>
                      <w:rPr>
                        <w:b/>
                        <w:bCs/>
                        <w:color w:val="4C4C4C"/>
                        <w:w w:val="105"/>
                        <w:sz w:val="22"/>
                        <w:szCs w:val="22"/>
                      </w:rPr>
                    </w:pPr>
                    <w:r w:rsidRPr="00FA0CAA">
                      <w:rPr>
                        <w:b/>
                        <w:bCs/>
                        <w:color w:val="4C4C4C"/>
                        <w:sz w:val="22"/>
                        <w:szCs w:val="22"/>
                      </w:rPr>
                      <w:t>Instytut Polityk</w:t>
                    </w:r>
                    <w:r w:rsidRPr="00FA0CAA">
                      <w:rPr>
                        <w:b/>
                        <w:bCs/>
                        <w:color w:val="4C4C4C"/>
                        <w:spacing w:val="-26"/>
                        <w:sz w:val="22"/>
                        <w:szCs w:val="22"/>
                      </w:rPr>
                      <w:t xml:space="preserve"> </w:t>
                    </w:r>
                    <w:r w:rsidRPr="00FA0CAA">
                      <w:rPr>
                        <w:b/>
                        <w:bCs/>
                        <w:color w:val="4C4C4C"/>
                        <w:sz w:val="22"/>
                        <w:szCs w:val="22"/>
                      </w:rPr>
                      <w:t>Publicznych</w:t>
                    </w:r>
                  </w:p>
                  <w:p w14:paraId="063BAA9F" w14:textId="0A778176" w:rsidR="00FA0CAA" w:rsidRPr="00FA0CAA" w:rsidRDefault="00FA0CAA" w:rsidP="00FA0CAA">
                    <w:pPr>
                      <w:pStyle w:val="Tekstpodstawowy"/>
                      <w:kinsoku w:val="0"/>
                      <w:overflowPunct w:val="0"/>
                      <w:spacing w:line="208" w:lineRule="exact"/>
                      <w:ind w:right="107"/>
                      <w:rPr>
                        <w:color w:val="4C4C4C"/>
                      </w:rPr>
                    </w:pPr>
                  </w:p>
                  <w:p w14:paraId="25AE3E4C" w14:textId="30084F36" w:rsidR="00FA0CAA" w:rsidRPr="00FA0CAA" w:rsidRDefault="00FA0CAA" w:rsidP="00FA0CAA">
                    <w:pPr>
                      <w:pStyle w:val="Tekstpodstawowy"/>
                      <w:kinsoku w:val="0"/>
                      <w:overflowPunct w:val="0"/>
                      <w:spacing w:line="208" w:lineRule="exact"/>
                      <w:ind w:right="107"/>
                      <w:rPr>
                        <w:color w:val="4C4C4C"/>
                      </w:rPr>
                    </w:pPr>
                    <w:r w:rsidRPr="00FA0CAA">
                      <w:rPr>
                        <w:color w:val="4C4C4C"/>
                      </w:rPr>
                      <w:t>ul. Kazimierza Wielkiego 18/5, 30-074 Kraków</w:t>
                    </w:r>
                  </w:p>
                  <w:p w14:paraId="1F80A5BC" w14:textId="7B944701" w:rsidR="0084576F" w:rsidRPr="00FA0CAA" w:rsidRDefault="00FA0CAA" w:rsidP="00FA0CAA">
                    <w:pPr>
                      <w:pStyle w:val="Tekstpodstawowy"/>
                      <w:kinsoku w:val="0"/>
                      <w:overflowPunct w:val="0"/>
                      <w:spacing w:line="208" w:lineRule="exact"/>
                      <w:ind w:right="107"/>
                      <w:rPr>
                        <w:color w:val="4C4C4C"/>
                      </w:rPr>
                    </w:pPr>
                    <w:r w:rsidRPr="00FA0CAA">
                      <w:rPr>
                        <w:color w:val="4C4C4C"/>
                      </w:rPr>
                      <w:t>www.ipp.expert</w:t>
                    </w:r>
                    <w:r w:rsidR="0084576F" w:rsidRPr="00FA0CAA">
                      <w:rPr>
                        <w:color w:val="4C4C4C"/>
                      </w:rPr>
                      <w:t xml:space="preserve">   </w:t>
                    </w:r>
                    <w:r w:rsidR="00B17D44" w:rsidRPr="00FA0CAA">
                      <w:rPr>
                        <w:color w:val="4C4C4C"/>
                      </w:rPr>
                      <w:t>|</w:t>
                    </w:r>
                    <w:r w:rsidR="0084576F" w:rsidRPr="00FA0CAA">
                      <w:rPr>
                        <w:color w:val="4C4C4C"/>
                      </w:rPr>
                      <w:t xml:space="preserve">  </w:t>
                    </w:r>
                    <w:r>
                      <w:rPr>
                        <w:color w:val="4C4C4C"/>
                      </w:rPr>
                      <w:t xml:space="preserve"> </w:t>
                    </w:r>
                    <w:r w:rsidRPr="00FA0CAA">
                      <w:rPr>
                        <w:color w:val="4C4C4C"/>
                      </w:rPr>
                      <w:t>ipp@ipp.expert</w:t>
                    </w:r>
                    <w:r w:rsidR="0084576F" w:rsidRPr="00FA0CAA">
                      <w:rPr>
                        <w:color w:val="4C4C4C"/>
                      </w:rPr>
                      <w:t xml:space="preserve">                                                          </w:t>
                    </w:r>
                  </w:p>
                  <w:p w14:paraId="7F121D32" w14:textId="2562DB1D" w:rsidR="0084576F" w:rsidRPr="00FA0CAA" w:rsidRDefault="0084576F" w:rsidP="0084576F">
                    <w:pPr>
                      <w:pStyle w:val="Tekstpodstawowy"/>
                      <w:kinsoku w:val="0"/>
                      <w:overflowPunct w:val="0"/>
                      <w:spacing w:before="4" w:line="223" w:lineRule="auto"/>
                      <w:ind w:left="4320" w:right="342" w:hanging="4320"/>
                      <w:rPr>
                        <w:color w:val="4C4C4C"/>
                      </w:rPr>
                    </w:pPr>
                    <w:r w:rsidRPr="00FA0CAA">
                      <w:rPr>
                        <w:color w:val="4C4C4C"/>
                      </w:rPr>
                      <w:t xml:space="preserve"> </w:t>
                    </w:r>
                  </w:p>
                  <w:p w14:paraId="74F71467" w14:textId="77777777" w:rsidR="0084576F" w:rsidRPr="00FA0CAA" w:rsidRDefault="0084576F" w:rsidP="0084576F">
                    <w:pPr>
                      <w:pStyle w:val="Tekstpodstawowy"/>
                      <w:kinsoku w:val="0"/>
                      <w:overflowPunct w:val="0"/>
                      <w:spacing w:before="34"/>
                      <w:rPr>
                        <w:color w:val="4C4C4C"/>
                        <w:sz w:val="15"/>
                        <w:szCs w:val="15"/>
                      </w:rPr>
                    </w:pPr>
                    <w:r w:rsidRPr="00FA0CAA">
                      <w:rPr>
                        <w:b/>
                        <w:bCs/>
                        <w:color w:val="4C4C4C"/>
                        <w:sz w:val="15"/>
                        <w:szCs w:val="15"/>
                      </w:rPr>
                      <w:t>KRS</w:t>
                    </w:r>
                    <w:r w:rsidRPr="00FA0CAA">
                      <w:rPr>
                        <w:color w:val="4C4C4C"/>
                        <w:sz w:val="15"/>
                        <w:szCs w:val="15"/>
                      </w:rPr>
                      <w:t>:</w:t>
                    </w:r>
                    <w:r w:rsidRPr="00FA0CAA">
                      <w:rPr>
                        <w:color w:val="4C4C4C"/>
                        <w:spacing w:val="-20"/>
                        <w:sz w:val="15"/>
                        <w:szCs w:val="15"/>
                      </w:rPr>
                      <w:t xml:space="preserve"> </w:t>
                    </w:r>
                    <w:r w:rsidRPr="00FA0CAA">
                      <w:rPr>
                        <w:color w:val="4C4C4C"/>
                        <w:sz w:val="15"/>
                        <w:szCs w:val="15"/>
                      </w:rPr>
                      <w:t>0000583153;</w:t>
                    </w:r>
                    <w:r w:rsidRPr="00FA0CAA">
                      <w:rPr>
                        <w:color w:val="4C4C4C"/>
                        <w:spacing w:val="-20"/>
                        <w:sz w:val="15"/>
                        <w:szCs w:val="15"/>
                      </w:rPr>
                      <w:t xml:space="preserve"> </w:t>
                    </w:r>
                    <w:r w:rsidRPr="00FA0CAA">
                      <w:rPr>
                        <w:b/>
                        <w:bCs/>
                        <w:color w:val="4C4C4C"/>
                        <w:sz w:val="15"/>
                        <w:szCs w:val="15"/>
                      </w:rPr>
                      <w:t>NIP</w:t>
                    </w:r>
                    <w:r w:rsidRPr="00FA0CAA">
                      <w:rPr>
                        <w:color w:val="4C4C4C"/>
                        <w:sz w:val="15"/>
                        <w:szCs w:val="15"/>
                      </w:rPr>
                      <w:t>:</w:t>
                    </w:r>
                    <w:r w:rsidRPr="00FA0CAA">
                      <w:rPr>
                        <w:color w:val="4C4C4C"/>
                        <w:spacing w:val="-19"/>
                        <w:sz w:val="15"/>
                        <w:szCs w:val="15"/>
                      </w:rPr>
                      <w:t xml:space="preserve"> </w:t>
                    </w:r>
                    <w:r w:rsidRPr="00FA0CAA">
                      <w:rPr>
                        <w:color w:val="4C4C4C"/>
                        <w:sz w:val="15"/>
                        <w:szCs w:val="15"/>
                      </w:rPr>
                      <w:t>9452187651;</w:t>
                    </w:r>
                    <w:r w:rsidRPr="00FA0CAA">
                      <w:rPr>
                        <w:color w:val="4C4C4C"/>
                        <w:spacing w:val="-20"/>
                        <w:sz w:val="15"/>
                        <w:szCs w:val="15"/>
                      </w:rPr>
                      <w:t xml:space="preserve"> </w:t>
                    </w:r>
                    <w:r w:rsidRPr="00FA0CAA">
                      <w:rPr>
                        <w:b/>
                        <w:bCs/>
                        <w:color w:val="4C4C4C"/>
                        <w:sz w:val="15"/>
                        <w:szCs w:val="15"/>
                      </w:rPr>
                      <w:t>REGON</w:t>
                    </w:r>
                    <w:r w:rsidRPr="00FA0CAA">
                      <w:rPr>
                        <w:color w:val="4C4C4C"/>
                        <w:sz w:val="15"/>
                        <w:szCs w:val="15"/>
                      </w:rPr>
                      <w:t>:</w:t>
                    </w:r>
                    <w:r w:rsidRPr="00FA0CAA">
                      <w:rPr>
                        <w:color w:val="4C4C4C"/>
                        <w:spacing w:val="-19"/>
                        <w:sz w:val="15"/>
                        <w:szCs w:val="15"/>
                      </w:rPr>
                      <w:t xml:space="preserve"> </w:t>
                    </w:r>
                    <w:r w:rsidRPr="00FA0CAA">
                      <w:rPr>
                        <w:color w:val="4C4C4C"/>
                        <w:sz w:val="15"/>
                        <w:szCs w:val="15"/>
                      </w:rPr>
                      <w:t>362874454</w:t>
                    </w:r>
                  </w:p>
                  <w:p w14:paraId="0B43E244" w14:textId="77777777" w:rsidR="00FA0CAA" w:rsidRDefault="00FA0CAA" w:rsidP="0084576F">
                    <w:pPr>
                      <w:pStyle w:val="Tekstpodstawowy"/>
                      <w:kinsoku w:val="0"/>
                      <w:overflowPunct w:val="0"/>
                      <w:rPr>
                        <w:color w:val="4C4C4C"/>
                      </w:rPr>
                    </w:pPr>
                  </w:p>
                  <w:p w14:paraId="45D69C64" w14:textId="5B70A3AC" w:rsidR="0084576F" w:rsidRPr="00FA0CAA" w:rsidRDefault="0084576F" w:rsidP="0084576F">
                    <w:pPr>
                      <w:pStyle w:val="Tekstpodstawowy"/>
                      <w:kinsoku w:val="0"/>
                      <w:overflowPunct w:val="0"/>
                      <w:rPr>
                        <w:color w:val="4C4C4C"/>
                      </w:rPr>
                    </w:pPr>
                    <w:r w:rsidRPr="00FA0CAA">
                      <w:rPr>
                        <w:color w:val="4C4C4C"/>
                      </w:rPr>
                      <w:t>Jesteśmy</w:t>
                    </w:r>
                    <w:r w:rsidRPr="00FA0CAA">
                      <w:rPr>
                        <w:color w:val="4C4C4C"/>
                        <w:spacing w:val="-19"/>
                      </w:rPr>
                      <w:t xml:space="preserve"> </w:t>
                    </w:r>
                    <w:r w:rsidRPr="00FA0CAA">
                      <w:rPr>
                        <w:color w:val="4C4C4C"/>
                      </w:rPr>
                      <w:t>Organizacją</w:t>
                    </w:r>
                    <w:r w:rsidRPr="00FA0CAA">
                      <w:rPr>
                        <w:color w:val="4C4C4C"/>
                        <w:spacing w:val="-16"/>
                      </w:rPr>
                      <w:t xml:space="preserve"> </w:t>
                    </w:r>
                    <w:r w:rsidRPr="00FA0CAA">
                      <w:rPr>
                        <w:color w:val="4C4C4C"/>
                      </w:rPr>
                      <w:t>Pożytku</w:t>
                    </w:r>
                    <w:r w:rsidRPr="00FA0CAA">
                      <w:rPr>
                        <w:color w:val="4C4C4C"/>
                        <w:spacing w:val="-15"/>
                      </w:rPr>
                      <w:t xml:space="preserve"> </w:t>
                    </w:r>
                    <w:r w:rsidRPr="00FA0CAA">
                      <w:rPr>
                        <w:color w:val="4C4C4C"/>
                      </w:rPr>
                      <w:t>Publicznego</w:t>
                    </w:r>
                    <w:r w:rsidRPr="00FA0CAA">
                      <w:rPr>
                        <w:color w:val="4C4C4C"/>
                        <w:spacing w:val="-16"/>
                      </w:rPr>
                      <w:t xml:space="preserve"> </w:t>
                    </w:r>
                    <w:r w:rsidRPr="00FA0CAA">
                      <w:rPr>
                        <w:color w:val="4C4C4C"/>
                      </w:rPr>
                      <w:t>(OPP).</w:t>
                    </w:r>
                  </w:p>
                  <w:p w14:paraId="553A9499" w14:textId="77777777" w:rsidR="0084576F" w:rsidRPr="00FA0CAA" w:rsidRDefault="0084576F" w:rsidP="0084576F">
                    <w:pPr>
                      <w:pStyle w:val="Tekstpodstawowy"/>
                      <w:kinsoku w:val="0"/>
                      <w:overflowPunct w:val="0"/>
                      <w:spacing w:before="10"/>
                      <w:rPr>
                        <w:color w:val="4C4C4C"/>
                        <w:sz w:val="38"/>
                        <w:szCs w:val="38"/>
                      </w:rPr>
                    </w:pPr>
                    <w:r w:rsidRPr="00FA0CAA">
                      <w:rPr>
                        <w:rFonts w:ascii="Times New Roman" w:hAnsi="Times New Roman" w:cs="Times New Roman"/>
                        <w:color w:val="4C4C4C"/>
                        <w:sz w:val="24"/>
                        <w:szCs w:val="24"/>
                      </w:rPr>
                      <w:br w:type="column"/>
                    </w:r>
                  </w:p>
                  <w:p w14:paraId="43639D7B" w14:textId="77777777" w:rsidR="0084576F" w:rsidRPr="00FA0CAA" w:rsidRDefault="0084576F" w:rsidP="0084576F">
                    <w:pPr>
                      <w:rPr>
                        <w:color w:val="4C4C4C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67DDEF72" w14:textId="07D80AC6" w:rsidR="00A7249C" w:rsidRDefault="007B48FA">
    <w:pPr>
      <w:pStyle w:val="Stopka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4F12028" wp14:editId="2E35C423">
              <wp:simplePos x="0" y="0"/>
              <wp:positionH relativeFrom="column">
                <wp:posOffset>4015736</wp:posOffset>
              </wp:positionH>
              <wp:positionV relativeFrom="paragraph">
                <wp:posOffset>3810</wp:posOffset>
              </wp:positionV>
              <wp:extent cx="2309495" cy="914400"/>
              <wp:effectExtent l="0" t="0" r="0" b="0"/>
              <wp:wrapNone/>
              <wp:docPr id="2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09495" cy="9144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7A7CAE" w14:textId="451BBBC6" w:rsidR="00B17D44" w:rsidRPr="00B17D44" w:rsidRDefault="00B17D44" w:rsidP="00B17D44">
                          <w:pPr>
                            <w:pStyle w:val="Nagwek1"/>
                            <w:kinsoku w:val="0"/>
                            <w:overflowPunct w:val="0"/>
                            <w:ind w:left="0" w:right="115"/>
                            <w:jc w:val="center"/>
                            <w:rPr>
                              <w:b/>
                              <w:bCs/>
                              <w:color w:val="4C4C4C"/>
                              <w:w w:val="105"/>
                              <w:sz w:val="22"/>
                              <w:szCs w:val="22"/>
                            </w:rPr>
                          </w:pPr>
                          <w:r>
                            <w:rPr>
                              <w:b/>
                              <w:bCs/>
                              <w:color w:val="4C4C4C"/>
                              <w:sz w:val="22"/>
                              <w:szCs w:val="22"/>
                            </w:rPr>
                            <w:t>Zmieniamy Kraków na lepsze!</w:t>
                          </w:r>
                        </w:p>
                        <w:p w14:paraId="185BA1BF" w14:textId="77777777" w:rsidR="00B17D44" w:rsidRDefault="00B17D44" w:rsidP="00B17D44">
                          <w:pPr>
                            <w:pStyle w:val="Tekstpodstawowy"/>
                            <w:kinsoku w:val="0"/>
                            <w:overflowPunct w:val="0"/>
                            <w:spacing w:before="78" w:line="208" w:lineRule="exact"/>
                            <w:ind w:right="107"/>
                            <w:jc w:val="center"/>
                            <w:rPr>
                              <w:color w:val="4C4C4C"/>
                            </w:rPr>
                          </w:pPr>
                        </w:p>
                        <w:p w14:paraId="1D3D457F" w14:textId="59E09908" w:rsidR="00B17D44" w:rsidRPr="00B17D44" w:rsidRDefault="00B17D44" w:rsidP="00B17D44">
                          <w:pPr>
                            <w:pStyle w:val="Tekstpodstawowy"/>
                            <w:kinsoku w:val="0"/>
                            <w:overflowPunct w:val="0"/>
                            <w:spacing w:before="78" w:line="208" w:lineRule="exact"/>
                            <w:ind w:right="107"/>
                            <w:jc w:val="center"/>
                            <w:rPr>
                              <w:color w:val="4C4C4C"/>
                            </w:rPr>
                          </w:pPr>
                          <w:r>
                            <w:rPr>
                              <w:color w:val="4C4C4C"/>
                            </w:rPr>
                            <w:t>Projekt</w:t>
                          </w:r>
                          <w:r>
                            <w:rPr>
                              <w:color w:val="4C4C4C"/>
                              <w:spacing w:val="-11"/>
                            </w:rPr>
                            <w:t xml:space="preserve"> </w:t>
                          </w:r>
                          <w:r>
                            <w:rPr>
                              <w:color w:val="4C4C4C"/>
                            </w:rPr>
                            <w:t>pn.</w:t>
                          </w:r>
                          <w:r>
                            <w:rPr>
                              <w:color w:val="4C4C4C"/>
                              <w:spacing w:val="-10"/>
                            </w:rPr>
                            <w:t xml:space="preserve"> </w:t>
                          </w:r>
                          <w:r>
                            <w:rPr>
                              <w:color w:val="4C4C4C"/>
                            </w:rPr>
                            <w:t>Krakowski</w:t>
                          </w:r>
                          <w:r>
                            <w:rPr>
                              <w:color w:val="4C4C4C"/>
                              <w:spacing w:val="-10"/>
                            </w:rPr>
                            <w:t xml:space="preserve"> </w:t>
                          </w:r>
                          <w:r>
                            <w:rPr>
                              <w:color w:val="4C4C4C"/>
                            </w:rPr>
                            <w:t>Panel</w:t>
                          </w:r>
                          <w:r>
                            <w:rPr>
                              <w:color w:val="4C4C4C"/>
                              <w:spacing w:val="-10"/>
                            </w:rPr>
                            <w:t xml:space="preserve"> </w:t>
                          </w:r>
                          <w:r>
                            <w:rPr>
                              <w:color w:val="4C4C4C"/>
                            </w:rPr>
                            <w:t>Klimatyczny.</w:t>
                          </w:r>
                        </w:p>
                        <w:p w14:paraId="529FDCA5" w14:textId="77777777" w:rsidR="00B17D44" w:rsidRDefault="00B17D44" w:rsidP="00B17D44">
                          <w:pPr>
                            <w:pStyle w:val="Tekstpodstawowy"/>
                            <w:kinsoku w:val="0"/>
                            <w:overflowPunct w:val="0"/>
                            <w:jc w:val="center"/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4C4C4C"/>
                            </w:rPr>
                            <w:t xml:space="preserve">Zadanie publiczne jest finansowane </w:t>
                          </w:r>
                          <w:r>
                            <w:rPr>
                              <w:color w:val="4C4C4C"/>
                            </w:rPr>
                            <w:br/>
                            <w:t>ze środków Miasta Krakowa.</w:t>
                          </w:r>
                        </w:p>
                        <w:p w14:paraId="630CB091" w14:textId="77777777" w:rsidR="0084576F" w:rsidRDefault="0084576F" w:rsidP="0084576F">
                          <w:pPr>
                            <w:pStyle w:val="Tekstpodstawowy"/>
                            <w:kinsoku w:val="0"/>
                            <w:overflowPunct w:val="0"/>
                            <w:spacing w:before="10"/>
                            <w:rPr>
                              <w:sz w:val="38"/>
                              <w:szCs w:val="38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  <w:br w:type="column"/>
                          </w:r>
                        </w:p>
                        <w:p w14:paraId="78DE8B1B" w14:textId="77777777" w:rsidR="0084576F" w:rsidRDefault="0084576F" w:rsidP="0084576F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4F12028" id="Text Box 5" o:spid="_x0000_s1027" type="#_x0000_t202" style="position:absolute;left:0;text-align:left;margin-left:316.2pt;margin-top:.3pt;width:181.85pt;height:1in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" strokecolor="white">
              <v:textbox>
                <w:txbxContent>
                  <w:p w14:paraId="2C7A7CAE" w14:textId="451BBBC6" w:rsidR="00B17D44" w:rsidRPr="00B17D44" w:rsidRDefault="00B17D44" w:rsidP="00B17D44">
                    <w:pPr>
                      <w:pStyle w:val="Nagwek1"/>
                      <w:kinsoku w:val="0"/>
                      <w:overflowPunct w:val="0"/>
                      <w:ind w:left="0" w:right="115"/>
                      <w:jc w:val="center"/>
                      <w:rPr>
                        <w:b/>
                        <w:bCs/>
                        <w:color w:val="4C4C4C"/>
                        <w:w w:val="105"/>
                        <w:sz w:val="22"/>
                        <w:szCs w:val="22"/>
                      </w:rPr>
                    </w:pPr>
                    <w:r>
                      <w:rPr>
                        <w:b/>
                        <w:bCs/>
                        <w:color w:val="4C4C4C"/>
                        <w:sz w:val="22"/>
                        <w:szCs w:val="22"/>
                      </w:rPr>
                      <w:t>Zmieniamy Kraków na lepsze!</w:t>
                    </w:r>
                  </w:p>
                  <w:p w14:paraId="185BA1BF" w14:textId="77777777" w:rsidR="00B17D44" w:rsidRDefault="00B17D44" w:rsidP="00B17D44">
                    <w:pPr>
                      <w:pStyle w:val="Tekstpodstawowy"/>
                      <w:kinsoku w:val="0"/>
                      <w:overflowPunct w:val="0"/>
                      <w:spacing w:before="78" w:line="208" w:lineRule="exact"/>
                      <w:ind w:right="107"/>
                      <w:jc w:val="center"/>
                      <w:rPr>
                        <w:color w:val="4C4C4C"/>
                      </w:rPr>
                    </w:pPr>
                  </w:p>
                  <w:p w14:paraId="1D3D457F" w14:textId="59E09908" w:rsidR="00B17D44" w:rsidRPr="00B17D44" w:rsidRDefault="00B17D44" w:rsidP="00B17D44">
                    <w:pPr>
                      <w:pStyle w:val="Tekstpodstawowy"/>
                      <w:kinsoku w:val="0"/>
                      <w:overflowPunct w:val="0"/>
                      <w:spacing w:before="78" w:line="208" w:lineRule="exact"/>
                      <w:ind w:right="107"/>
                      <w:jc w:val="center"/>
                      <w:rPr>
                        <w:color w:val="4C4C4C"/>
                      </w:rPr>
                    </w:pPr>
                    <w:r>
                      <w:rPr>
                        <w:color w:val="4C4C4C"/>
                      </w:rPr>
                      <w:t>Projekt</w:t>
                    </w:r>
                    <w:r>
                      <w:rPr>
                        <w:color w:val="4C4C4C"/>
                        <w:spacing w:val="-11"/>
                      </w:rPr>
                      <w:t xml:space="preserve"> </w:t>
                    </w:r>
                    <w:r>
                      <w:rPr>
                        <w:color w:val="4C4C4C"/>
                      </w:rPr>
                      <w:t>pn.</w:t>
                    </w:r>
                    <w:r>
                      <w:rPr>
                        <w:color w:val="4C4C4C"/>
                        <w:spacing w:val="-10"/>
                      </w:rPr>
                      <w:t xml:space="preserve"> </w:t>
                    </w:r>
                    <w:r>
                      <w:rPr>
                        <w:color w:val="4C4C4C"/>
                      </w:rPr>
                      <w:t>Krakowski</w:t>
                    </w:r>
                    <w:r>
                      <w:rPr>
                        <w:color w:val="4C4C4C"/>
                        <w:spacing w:val="-10"/>
                      </w:rPr>
                      <w:t xml:space="preserve"> </w:t>
                    </w:r>
                    <w:r>
                      <w:rPr>
                        <w:color w:val="4C4C4C"/>
                      </w:rPr>
                      <w:t>Panel</w:t>
                    </w:r>
                    <w:r>
                      <w:rPr>
                        <w:color w:val="4C4C4C"/>
                        <w:spacing w:val="-10"/>
                      </w:rPr>
                      <w:t xml:space="preserve"> </w:t>
                    </w:r>
                    <w:r>
                      <w:rPr>
                        <w:color w:val="4C4C4C"/>
                      </w:rPr>
                      <w:t>Klimatyczny.</w:t>
                    </w:r>
                  </w:p>
                  <w:p w14:paraId="529FDCA5" w14:textId="77777777" w:rsidR="00B17D44" w:rsidRDefault="00B17D44" w:rsidP="00B17D44">
                    <w:pPr>
                      <w:pStyle w:val="Tekstpodstawowy"/>
                      <w:kinsoku w:val="0"/>
                      <w:overflowPunct w:val="0"/>
                      <w:jc w:val="center"/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</w:pPr>
                    <w:r>
                      <w:rPr>
                        <w:color w:val="4C4C4C"/>
                      </w:rPr>
                      <w:t xml:space="preserve">Zadanie publiczne jest finansowane </w:t>
                    </w:r>
                    <w:r>
                      <w:rPr>
                        <w:color w:val="4C4C4C"/>
                      </w:rPr>
                      <w:br/>
                      <w:t>ze środków Miasta Krakowa.</w:t>
                    </w:r>
                  </w:p>
                  <w:p w14:paraId="630CB091" w14:textId="77777777" w:rsidR="0084576F" w:rsidRDefault="0084576F" w:rsidP="0084576F">
                    <w:pPr>
                      <w:pStyle w:val="Tekstpodstawowy"/>
                      <w:kinsoku w:val="0"/>
                      <w:overflowPunct w:val="0"/>
                      <w:spacing w:before="10"/>
                      <w:rPr>
                        <w:sz w:val="38"/>
                        <w:szCs w:val="38"/>
                      </w:rPr>
                    </w:pPr>
                    <w: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br w:type="column"/>
                    </w:r>
                  </w:p>
                  <w:p w14:paraId="78DE8B1B" w14:textId="77777777" w:rsidR="0084576F" w:rsidRDefault="0084576F" w:rsidP="0084576F"/>
                </w:txbxContent>
              </v:textbox>
            </v:shape>
          </w:pict>
        </mc:Fallback>
      </mc:AlternateContent>
    </w:r>
  </w:p>
  <w:p w14:paraId="4837E445" w14:textId="77777777" w:rsidR="00A7249C" w:rsidRDefault="00A7249C">
    <w:pPr>
      <w:pStyle w:val="Stopka"/>
      <w:jc w:val="right"/>
    </w:pPr>
  </w:p>
  <w:p w14:paraId="233D0E93" w14:textId="77777777" w:rsidR="00A7249C" w:rsidRDefault="00A7249C">
    <w:pPr>
      <w:pStyle w:val="Stopka"/>
      <w:jc w:val="right"/>
    </w:pPr>
  </w:p>
  <w:p w14:paraId="7864D944" w14:textId="5C1EA6E9" w:rsidR="00A7249C" w:rsidRDefault="00A7249C">
    <w:pPr>
      <w:pStyle w:val="Stopka"/>
      <w:jc w:val="right"/>
    </w:pPr>
  </w:p>
  <w:p w14:paraId="4FF00AED" w14:textId="420BA058" w:rsidR="00A7249C" w:rsidRDefault="0084576F" w:rsidP="0084576F">
    <w:pPr>
      <w:pStyle w:val="Stopka"/>
      <w:tabs>
        <w:tab w:val="left" w:pos="1920"/>
      </w:tabs>
    </w:pPr>
    <w:r>
      <w:tab/>
    </w:r>
    <w:r>
      <w:tab/>
    </w:r>
    <w:r>
      <w:tab/>
    </w:r>
  </w:p>
  <w:p w14:paraId="46DFFE70" w14:textId="77777777" w:rsidR="00A7249C" w:rsidRDefault="00A7249C">
    <w:pPr>
      <w:pStyle w:val="Stopka"/>
      <w:jc w:val="right"/>
    </w:pPr>
  </w:p>
  <w:p w14:paraId="1A30EE73" w14:textId="3D00DB35" w:rsidR="00A7249C" w:rsidRPr="00FA0CAA" w:rsidRDefault="00A7249C">
    <w:pPr>
      <w:pStyle w:val="Stopka"/>
      <w:jc w:val="right"/>
      <w:rPr>
        <w:color w:val="4C4C4C"/>
      </w:rPr>
    </w:pPr>
    <w:r w:rsidRPr="00FA0CAA">
      <w:rPr>
        <w:color w:val="4C4C4C"/>
      </w:rPr>
      <w:t xml:space="preserve">Strona </w:t>
    </w:r>
    <w:r w:rsidRPr="00FA0CAA">
      <w:rPr>
        <w:b/>
        <w:bCs/>
        <w:color w:val="4C4C4C"/>
      </w:rPr>
      <w:fldChar w:fldCharType="begin"/>
    </w:r>
    <w:r w:rsidRPr="00FA0CAA">
      <w:rPr>
        <w:b/>
        <w:bCs/>
        <w:color w:val="4C4C4C"/>
      </w:rPr>
      <w:instrText>PAGE</w:instrText>
    </w:r>
    <w:r w:rsidRPr="00FA0CAA">
      <w:rPr>
        <w:b/>
        <w:bCs/>
        <w:color w:val="4C4C4C"/>
      </w:rPr>
      <w:fldChar w:fldCharType="separate"/>
    </w:r>
    <w:r w:rsidR="003201D7">
      <w:rPr>
        <w:b/>
        <w:bCs/>
        <w:noProof/>
        <w:color w:val="4C4C4C"/>
      </w:rPr>
      <w:t>3</w:t>
    </w:r>
    <w:r w:rsidRPr="00FA0CAA">
      <w:rPr>
        <w:b/>
        <w:bCs/>
        <w:color w:val="4C4C4C"/>
      </w:rPr>
      <w:fldChar w:fldCharType="end"/>
    </w:r>
    <w:r w:rsidRPr="00FA0CAA">
      <w:rPr>
        <w:color w:val="4C4C4C"/>
      </w:rPr>
      <w:t xml:space="preserve"> z </w:t>
    </w:r>
    <w:r w:rsidRPr="00FA0CAA">
      <w:rPr>
        <w:b/>
        <w:bCs/>
        <w:color w:val="4C4C4C"/>
      </w:rPr>
      <w:fldChar w:fldCharType="begin"/>
    </w:r>
    <w:r w:rsidRPr="00FA0CAA">
      <w:rPr>
        <w:b/>
        <w:bCs/>
        <w:color w:val="4C4C4C"/>
      </w:rPr>
      <w:instrText>NUMPAGES</w:instrText>
    </w:r>
    <w:r w:rsidRPr="00FA0CAA">
      <w:rPr>
        <w:b/>
        <w:bCs/>
        <w:color w:val="4C4C4C"/>
      </w:rPr>
      <w:fldChar w:fldCharType="separate"/>
    </w:r>
    <w:r w:rsidR="003201D7">
      <w:rPr>
        <w:b/>
        <w:bCs/>
        <w:noProof/>
        <w:color w:val="4C4C4C"/>
      </w:rPr>
      <w:t>3</w:t>
    </w:r>
    <w:r w:rsidRPr="00FA0CAA">
      <w:rPr>
        <w:b/>
        <w:bCs/>
        <w:color w:val="4C4C4C"/>
      </w:rPr>
      <w:fldChar w:fldCharType="end"/>
    </w:r>
  </w:p>
  <w:p w14:paraId="62386A7F" w14:textId="77777777" w:rsidR="00A7249C" w:rsidRDefault="00A7249C">
    <w:pPr>
      <w:pStyle w:val="Stopka"/>
    </w:pPr>
  </w:p>
  <w:p w14:paraId="368F5446" w14:textId="77777777" w:rsidR="00000000" w:rsidRDefault="009C1D4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923A65" w14:textId="77777777" w:rsidR="006417D8" w:rsidRDefault="006417D8" w:rsidP="00A7249C">
      <w:r>
        <w:separator/>
      </w:r>
    </w:p>
  </w:footnote>
  <w:footnote w:type="continuationSeparator" w:id="0">
    <w:p w14:paraId="189123E9" w14:textId="77777777" w:rsidR="006417D8" w:rsidRDefault="006417D8" w:rsidP="00A724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15CBB5" w14:textId="106F43DB" w:rsidR="002A1E03" w:rsidRDefault="00A30070">
    <w:pPr>
      <w:pStyle w:val="Nagwek"/>
    </w:pPr>
    <w:r>
      <w:rPr>
        <w:noProof/>
      </w:rPr>
      <w:drawing>
        <wp:anchor distT="0" distB="0" distL="114300" distR="114300" simplePos="0" relativeHeight="251661312" behindDoc="1" locked="0" layoutInCell="1" allowOverlap="1" wp14:anchorId="178AF3DD" wp14:editId="4C28F7CA">
          <wp:simplePos x="0" y="0"/>
          <wp:positionH relativeFrom="margin">
            <wp:posOffset>-215900</wp:posOffset>
          </wp:positionH>
          <wp:positionV relativeFrom="paragraph">
            <wp:posOffset>-363847</wp:posOffset>
          </wp:positionV>
          <wp:extent cx="6334125" cy="904875"/>
          <wp:effectExtent l="0" t="0" r="9525" b="9525"/>
          <wp:wrapTopAndBottom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Obraz 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334125" cy="9048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378F8E3" w14:textId="77777777" w:rsidR="00000000" w:rsidRDefault="009C1D4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74174"/>
    <w:multiLevelType w:val="hybridMultilevel"/>
    <w:tmpl w:val="A7B09670"/>
    <w:lvl w:ilvl="0" w:tplc="0415000F">
      <w:start w:val="1"/>
      <w:numFmt w:val="decimal"/>
      <w:lvlText w:val="%1."/>
      <w:lvlJc w:val="left"/>
      <w:pPr>
        <w:ind w:left="853" w:hanging="360"/>
      </w:pPr>
    </w:lvl>
    <w:lvl w:ilvl="1" w:tplc="04150019">
      <w:start w:val="1"/>
      <w:numFmt w:val="lowerLetter"/>
      <w:lvlText w:val="%2."/>
      <w:lvlJc w:val="left"/>
      <w:pPr>
        <w:ind w:left="1573" w:hanging="360"/>
      </w:pPr>
    </w:lvl>
    <w:lvl w:ilvl="2" w:tplc="0415001B" w:tentative="1">
      <w:start w:val="1"/>
      <w:numFmt w:val="lowerRoman"/>
      <w:lvlText w:val="%3."/>
      <w:lvlJc w:val="right"/>
      <w:pPr>
        <w:ind w:left="2293" w:hanging="180"/>
      </w:pPr>
    </w:lvl>
    <w:lvl w:ilvl="3" w:tplc="0415000F" w:tentative="1">
      <w:start w:val="1"/>
      <w:numFmt w:val="decimal"/>
      <w:lvlText w:val="%4."/>
      <w:lvlJc w:val="left"/>
      <w:pPr>
        <w:ind w:left="3013" w:hanging="360"/>
      </w:pPr>
    </w:lvl>
    <w:lvl w:ilvl="4" w:tplc="04150019" w:tentative="1">
      <w:start w:val="1"/>
      <w:numFmt w:val="lowerLetter"/>
      <w:lvlText w:val="%5."/>
      <w:lvlJc w:val="left"/>
      <w:pPr>
        <w:ind w:left="3733" w:hanging="360"/>
      </w:pPr>
    </w:lvl>
    <w:lvl w:ilvl="5" w:tplc="0415001B" w:tentative="1">
      <w:start w:val="1"/>
      <w:numFmt w:val="lowerRoman"/>
      <w:lvlText w:val="%6."/>
      <w:lvlJc w:val="right"/>
      <w:pPr>
        <w:ind w:left="4453" w:hanging="180"/>
      </w:pPr>
    </w:lvl>
    <w:lvl w:ilvl="6" w:tplc="0415000F" w:tentative="1">
      <w:start w:val="1"/>
      <w:numFmt w:val="decimal"/>
      <w:lvlText w:val="%7."/>
      <w:lvlJc w:val="left"/>
      <w:pPr>
        <w:ind w:left="5173" w:hanging="360"/>
      </w:pPr>
    </w:lvl>
    <w:lvl w:ilvl="7" w:tplc="04150019" w:tentative="1">
      <w:start w:val="1"/>
      <w:numFmt w:val="lowerLetter"/>
      <w:lvlText w:val="%8."/>
      <w:lvlJc w:val="left"/>
      <w:pPr>
        <w:ind w:left="5893" w:hanging="360"/>
      </w:pPr>
    </w:lvl>
    <w:lvl w:ilvl="8" w:tplc="0415001B" w:tentative="1">
      <w:start w:val="1"/>
      <w:numFmt w:val="lowerRoman"/>
      <w:lvlText w:val="%9."/>
      <w:lvlJc w:val="right"/>
      <w:pPr>
        <w:ind w:left="6613" w:hanging="180"/>
      </w:pPr>
    </w:lvl>
  </w:abstractNum>
  <w:abstractNum w:abstractNumId="1" w15:restartNumberingAfterBreak="0">
    <w:nsid w:val="100D6BF9"/>
    <w:multiLevelType w:val="hybridMultilevel"/>
    <w:tmpl w:val="C456B97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E3A1D75"/>
    <w:multiLevelType w:val="hybridMultilevel"/>
    <w:tmpl w:val="C456B97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0011376"/>
    <w:multiLevelType w:val="hybridMultilevel"/>
    <w:tmpl w:val="AED0D94A"/>
    <w:lvl w:ilvl="0" w:tplc="BCEAFF3E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SystemFonts/>
  <w:bordersDoNotSurroundHeader/>
  <w:bordersDoNotSurroundFooter/>
  <w:proofState w:spelling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MDI0szA2NTeyNDVT0lEKTi0uzszPAykwqwUAKpegSSwAAAA="/>
  </w:docVars>
  <w:rsids>
    <w:rsidRoot w:val="00A7249C"/>
    <w:rsid w:val="000007D1"/>
    <w:rsid w:val="000B402E"/>
    <w:rsid w:val="001649D6"/>
    <w:rsid w:val="001C16B0"/>
    <w:rsid w:val="00200275"/>
    <w:rsid w:val="00264851"/>
    <w:rsid w:val="00274D93"/>
    <w:rsid w:val="002A1E03"/>
    <w:rsid w:val="00314997"/>
    <w:rsid w:val="003201D7"/>
    <w:rsid w:val="003734B9"/>
    <w:rsid w:val="003C7D31"/>
    <w:rsid w:val="003D4B08"/>
    <w:rsid w:val="003F524E"/>
    <w:rsid w:val="0042460D"/>
    <w:rsid w:val="00453DCF"/>
    <w:rsid w:val="0049070F"/>
    <w:rsid w:val="004C0F98"/>
    <w:rsid w:val="004E26C1"/>
    <w:rsid w:val="005718A9"/>
    <w:rsid w:val="00603BE6"/>
    <w:rsid w:val="006417D8"/>
    <w:rsid w:val="00692203"/>
    <w:rsid w:val="006F2FEE"/>
    <w:rsid w:val="007661F3"/>
    <w:rsid w:val="007B48FA"/>
    <w:rsid w:val="007E7E6E"/>
    <w:rsid w:val="008247CD"/>
    <w:rsid w:val="0084080D"/>
    <w:rsid w:val="0084576F"/>
    <w:rsid w:val="008C3FBA"/>
    <w:rsid w:val="0098393E"/>
    <w:rsid w:val="009C0B0A"/>
    <w:rsid w:val="009C1D48"/>
    <w:rsid w:val="00A30070"/>
    <w:rsid w:val="00A7249C"/>
    <w:rsid w:val="00A76631"/>
    <w:rsid w:val="00A8027A"/>
    <w:rsid w:val="00B12B4A"/>
    <w:rsid w:val="00B17D44"/>
    <w:rsid w:val="00C05382"/>
    <w:rsid w:val="00C168DA"/>
    <w:rsid w:val="00C706C2"/>
    <w:rsid w:val="00D053DA"/>
    <w:rsid w:val="00DB672E"/>
    <w:rsid w:val="00E15263"/>
    <w:rsid w:val="00E87C92"/>
    <w:rsid w:val="00F402D8"/>
    <w:rsid w:val="00F44B24"/>
    <w:rsid w:val="00F74A16"/>
    <w:rsid w:val="00FA0CAA"/>
    <w:rsid w:val="00FB4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58AF4D6E"/>
  <w14:defaultImageDpi w14:val="96"/>
  <w15:docId w15:val="{65E3B61D-7F61-4917-A045-9C467BB10F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Calibri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uiPriority w:val="1"/>
    <w:qFormat/>
    <w:pPr>
      <w:widowControl w:val="0"/>
      <w:autoSpaceDE w:val="0"/>
      <w:autoSpaceDN w:val="0"/>
      <w:adjustRightInd w:val="0"/>
    </w:pPr>
    <w:rPr>
      <w:rFonts w:ascii="Lato" w:hAnsi="Lato" w:cs="Lato"/>
      <w:sz w:val="22"/>
      <w:szCs w:val="22"/>
    </w:rPr>
  </w:style>
  <w:style w:type="paragraph" w:styleId="Nagwek1">
    <w:name w:val="heading 1"/>
    <w:basedOn w:val="Normalny"/>
    <w:next w:val="Normalny"/>
    <w:link w:val="Nagwek1Znak"/>
    <w:uiPriority w:val="1"/>
    <w:qFormat/>
    <w:pPr>
      <w:ind w:left="76"/>
      <w:outlineLvl w:val="0"/>
    </w:pPr>
    <w:rPr>
      <w:rFonts w:ascii="Lato Semibold" w:hAnsi="Lato Semibold" w:cs="Lato Semibold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1"/>
    <w:locked/>
    <w:rPr>
      <w:rFonts w:ascii="Calibri Light" w:hAnsi="Calibri Light" w:cs="Times New Roman"/>
      <w:b/>
      <w:kern w:val="32"/>
      <w:sz w:val="32"/>
    </w:rPr>
  </w:style>
  <w:style w:type="paragraph" w:styleId="Tekstpodstawowy">
    <w:name w:val="Body Text"/>
    <w:basedOn w:val="Normalny"/>
    <w:link w:val="TekstpodstawowyZnak"/>
    <w:uiPriority w:val="1"/>
    <w:qFormat/>
    <w:rPr>
      <w:sz w:val="18"/>
      <w:szCs w:val="18"/>
    </w:rPr>
  </w:style>
  <w:style w:type="character" w:customStyle="1" w:styleId="TekstpodstawowyZnak">
    <w:name w:val="Tekst podstawowy Znak"/>
    <w:link w:val="Tekstpodstawowy"/>
    <w:uiPriority w:val="1"/>
    <w:locked/>
    <w:rPr>
      <w:rFonts w:ascii="Lato" w:hAnsi="Lato" w:cs="Times New Roman"/>
    </w:rPr>
  </w:style>
  <w:style w:type="paragraph" w:styleId="Akapitzlist">
    <w:name w:val="List Paragraph"/>
    <w:basedOn w:val="Normalny"/>
    <w:uiPriority w:val="34"/>
    <w:qFormat/>
    <w:rPr>
      <w:rFonts w:ascii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ny"/>
    <w:uiPriority w:val="1"/>
    <w:qFormat/>
    <w:rPr>
      <w:rFonts w:ascii="Times New Roman" w:hAnsi="Times New Roman" w:cs="Times New Roman"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A7249C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locked/>
    <w:rsid w:val="00A7249C"/>
    <w:rPr>
      <w:rFonts w:ascii="Lato" w:hAnsi="Lato" w:cs="Times New Roman"/>
    </w:rPr>
  </w:style>
  <w:style w:type="paragraph" w:styleId="Stopka">
    <w:name w:val="footer"/>
    <w:basedOn w:val="Normalny"/>
    <w:link w:val="StopkaZnak"/>
    <w:uiPriority w:val="99"/>
    <w:unhideWhenUsed/>
    <w:rsid w:val="00A7249C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locked/>
    <w:rsid w:val="00A7249C"/>
    <w:rPr>
      <w:rFonts w:ascii="Lato" w:hAnsi="Lato" w:cs="Times New Roman"/>
    </w:rPr>
  </w:style>
  <w:style w:type="character" w:styleId="Hipercze">
    <w:name w:val="Hyperlink"/>
    <w:uiPriority w:val="99"/>
    <w:unhideWhenUsed/>
    <w:rsid w:val="00A7249C"/>
    <w:rPr>
      <w:rFonts w:cs="Times New Roman"/>
      <w:color w:val="0563C1"/>
      <w:u w:val="single"/>
    </w:rPr>
  </w:style>
  <w:style w:type="character" w:customStyle="1" w:styleId="Nierozpoznanawzmianka1">
    <w:name w:val="Nierozpoznana wzmianka1"/>
    <w:uiPriority w:val="99"/>
    <w:semiHidden/>
    <w:unhideWhenUsed/>
    <w:rsid w:val="00A7249C"/>
    <w:rPr>
      <w:rFonts w:cs="Times New Roman"/>
      <w:color w:val="605E5C"/>
      <w:shd w:val="clear" w:color="auto" w:fill="E1DFDD"/>
    </w:rPr>
  </w:style>
  <w:style w:type="table" w:styleId="Tabela-Siatka">
    <w:name w:val="Table Grid"/>
    <w:basedOn w:val="Standardowy"/>
    <w:rsid w:val="000B402E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nyWeb">
    <w:name w:val="Normal (Web)"/>
    <w:basedOn w:val="Normalny"/>
    <w:uiPriority w:val="99"/>
    <w:semiHidden/>
    <w:unhideWhenUsed/>
    <w:rsid w:val="00DB672E"/>
    <w:pPr>
      <w:widowControl/>
      <w:autoSpaceDE/>
      <w:autoSpaceDN/>
      <w:adjustRightInd/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123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9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FFC108-7F9E-4AF3-9784-3E169980BC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7</Words>
  <Characters>2808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zór dokumentów</vt:lpstr>
    </vt:vector>
  </TitlesOfParts>
  <Company/>
  <LinksUpToDate>false</LinksUpToDate>
  <CharactersWithSpaces>3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dokumentów</dc:title>
  <dc:subject/>
  <dc:creator>Basia Drag</dc:creator>
  <cp:keywords/>
  <dc:description/>
  <cp:lastModifiedBy>Anna Biloboka</cp:lastModifiedBy>
  <cp:revision>2</cp:revision>
  <cp:lastPrinted>2020-12-09T15:47:00Z</cp:lastPrinted>
  <dcterms:created xsi:type="dcterms:W3CDTF">2021-02-09T11:06:00Z</dcterms:created>
  <dcterms:modified xsi:type="dcterms:W3CDTF">2021-02-09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Serif Affinity Publisher 1.8.5</vt:lpwstr>
  </property>
</Properties>
</file>